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1C21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E75BA">
        <w:rPr>
          <w:rFonts w:eastAsia="Times New Roman" w:cstheme="minorHAnsi"/>
          <w:b/>
        </w:rPr>
        <w:t>69839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73E0F2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E75BA" w:rsidRPr="00AD0358">
          <w:rPr>
            <w:rStyle w:val="Hyperlink"/>
            <w:rFonts w:eastAsia="Times New Roman" w:cstheme="minorHAnsi"/>
            <w:b/>
          </w:rPr>
          <w:t>https://review.jove.com/account/file-uploader?src=21026443</w:t>
        </w:r>
      </w:hyperlink>
    </w:p>
    <w:p w14:paraId="286B807B" w14:textId="77777777" w:rsidR="002E75BA" w:rsidRPr="00B07A3B" w:rsidRDefault="002E75B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183A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94A3F" w:rsidRPr="00A94A3F">
        <w:rPr>
          <w:rStyle w:val="ArticleTitle"/>
          <w:rFonts w:cstheme="minorHAnsi"/>
        </w:rPr>
        <w:t>Microvascular Embolism Mouse Model for In Vivo Two-</w:t>
      </w:r>
      <w:r w:rsidR="00A94A3F">
        <w:rPr>
          <w:rStyle w:val="ArticleTitle"/>
          <w:rFonts w:cstheme="minorHAnsi"/>
        </w:rPr>
        <w:t>P</w:t>
      </w:r>
      <w:r w:rsidR="00A94A3F" w:rsidRPr="00A94A3F">
        <w:rPr>
          <w:rStyle w:val="ArticleTitle"/>
          <w:rFonts w:cstheme="minorHAnsi"/>
        </w:rPr>
        <w:t>hoton Microscopy Using Fluorescent Polystyrene Microsphe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4E8219" w14:textId="77777777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</w:rPr>
        <w:t>Kevin Mo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Judith de Vos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Sanne Kok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Paul Bloemen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Ed van Bave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A94A3F">
        <w:rPr>
          <w:rFonts w:eastAsia="Times New Roman" w:cstheme="minorHAnsi"/>
          <w:b/>
          <w:sz w:val="28"/>
          <w:szCs w:val="28"/>
        </w:rPr>
        <w:t>, Inge Mulder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 xml:space="preserve"> </w:t>
      </w:r>
    </w:p>
    <w:p w14:paraId="79E1D16B" w14:textId="77777777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BFBFE" w14:textId="32873159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199232535"/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Biomedical Engineering and Physics, Amsterdam University Medical Center, University of Amsterdam</w:t>
      </w:r>
    </w:p>
    <w:p w14:paraId="1D6F1E82" w14:textId="329996D4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1" w:name="_Hlk199232548"/>
      <w:bookmarkEnd w:id="0"/>
      <w:r w:rsidRPr="00A94A3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94A3F">
        <w:rPr>
          <w:rFonts w:eastAsia="Times New Roman" w:cstheme="minorHAnsi"/>
          <w:b/>
          <w:sz w:val="28"/>
          <w:szCs w:val="28"/>
        </w:rPr>
        <w:t xml:space="preserve">Amsterdam Neuroscience, </w:t>
      </w:r>
      <w:r>
        <w:rPr>
          <w:rFonts w:eastAsia="Times New Roman" w:cstheme="minorHAnsi"/>
          <w:b/>
          <w:sz w:val="28"/>
          <w:szCs w:val="28"/>
        </w:rPr>
        <w:t>N</w:t>
      </w:r>
      <w:r w:rsidRPr="00A94A3F">
        <w:rPr>
          <w:rFonts w:eastAsia="Times New Roman" w:cstheme="minorHAnsi"/>
          <w:b/>
          <w:sz w:val="28"/>
          <w:szCs w:val="28"/>
        </w:rPr>
        <w:t>eurovascular disorders</w:t>
      </w:r>
    </w:p>
    <w:p w14:paraId="4AF235E5" w14:textId="4DCC0C50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>Amsterdam Cardiovascular Sciences,</w:t>
      </w:r>
      <w:commentRangeStart w:id="2"/>
      <w:r w:rsidRPr="00A94A3F">
        <w:rPr>
          <w:rFonts w:eastAsia="Times New Roman" w:cstheme="minorHAnsi"/>
          <w:b/>
          <w:sz w:val="28"/>
          <w:szCs w:val="28"/>
        </w:rPr>
        <w:t xml:space="preserve"> Microcirculation</w:t>
      </w:r>
      <w:commentRangeEnd w:id="2"/>
      <w:r>
        <w:rPr>
          <w:rStyle w:val="CommentReference"/>
          <w:lang w:val="x-none" w:eastAsia="x-none"/>
        </w:rPr>
        <w:commentReference w:id="2"/>
      </w:r>
    </w:p>
    <w:bookmarkEnd w:id="1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A99C3D1" w:rsidR="004E0C5A" w:rsidRPr="00A94A3F" w:rsidRDefault="00A94A3F" w:rsidP="00A94A3F">
      <w:pPr>
        <w:rPr>
          <w:rFonts w:cstheme="minorHAnsi"/>
        </w:rPr>
      </w:pPr>
      <w:bookmarkStart w:id="3" w:name="_Hlk25233958"/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162AA952" w14:textId="77777777" w:rsidR="00A94A3F" w:rsidRPr="002A7930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Kevin Mo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k.mol1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k.mol1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7DAE6CD4" w14:textId="77777777" w:rsidR="00A94A3F" w:rsidRPr="004C4004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Judith de Vos</w:t>
      </w:r>
      <w:r>
        <w:rPr>
          <w:rFonts w:cstheme="minorHAnsi"/>
          <w:vertAlign w:val="superscript"/>
          <w:lang w:val="nl-NL"/>
        </w:rPr>
        <w:t xml:space="preserve">    </w:t>
      </w:r>
      <w:r w:rsidRPr="002A7930">
        <w:rPr>
          <w:rFonts w:cstheme="minorHAnsi"/>
          <w:vertAlign w:val="superscript"/>
          <w:lang w:val="nl-NL"/>
        </w:rPr>
        <w:tab/>
      </w:r>
      <w:r w:rsidRPr="002A7930">
        <w:rPr>
          <w:rFonts w:cstheme="minorHAnsi"/>
          <w:lang w:val="nl-NL"/>
        </w:rPr>
        <w:t>(</w:t>
      </w:r>
      <w:hyperlink r:id="rId12" w:history="1">
        <w:r w:rsidRPr="002A7930">
          <w:rPr>
            <w:rStyle w:val="Hyperlink"/>
            <w:rFonts w:cstheme="minorHAnsi"/>
            <w:lang w:val="nl-NL"/>
          </w:rPr>
          <w:t>j.devos@amsterdamumc.nl</w:t>
        </w:r>
      </w:hyperlink>
      <w:r w:rsidRPr="002A7930">
        <w:rPr>
          <w:rStyle w:val="Hyperlink"/>
          <w:rFonts w:cstheme="minorHAnsi"/>
          <w:lang w:val="nl-NL"/>
        </w:rPr>
        <w:t>)</w:t>
      </w:r>
    </w:p>
    <w:p w14:paraId="2791EA24" w14:textId="77777777" w:rsidR="00A94A3F" w:rsidRPr="00E65745" w:rsidRDefault="00A94A3F" w:rsidP="00A94A3F">
      <w:pPr>
        <w:rPr>
          <w:rFonts w:cstheme="minorBidi"/>
          <w:lang w:val="nl-NL"/>
        </w:rPr>
      </w:pPr>
      <w:r w:rsidRPr="00E65745">
        <w:rPr>
          <w:rStyle w:val="Hyperlink"/>
          <w:rFonts w:cstheme="minorBidi"/>
          <w:color w:val="auto"/>
          <w:lang w:val="nl-NL"/>
        </w:rPr>
        <w:t xml:space="preserve">Sanne Kok                      </w:t>
      </w:r>
      <w:r w:rsidRPr="00E65745">
        <w:rPr>
          <w:rStyle w:val="Hyperlink"/>
          <w:rFonts w:cstheme="minorBidi"/>
          <w:lang w:val="nl-NL"/>
        </w:rPr>
        <w:t>(s.f.kok@amsterdamumc.nl)</w:t>
      </w:r>
    </w:p>
    <w:p w14:paraId="23D03AED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Paul Bloemen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p.r.bloemen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p.r.bloemen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06715365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Ed van Bave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e.vanbavel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e.vanbavel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41EF94C3" w14:textId="77777777" w:rsidR="00A94A3F" w:rsidRPr="002A7930" w:rsidRDefault="00A94A3F" w:rsidP="00A94A3F">
      <w:pPr>
        <w:rPr>
          <w:rFonts w:cstheme="minorHAnsi"/>
        </w:rPr>
      </w:pPr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4411">
        <w:rPr>
          <w:rFonts w:cstheme="minorHAnsi"/>
          <w:b/>
          <w:sz w:val="22"/>
          <w:szCs w:val="22"/>
        </w:rPr>
        <w:t>Length</w:t>
      </w:r>
    </w:p>
    <w:p w14:paraId="72F5C5E6" w14:textId="5A8886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4411">
        <w:rPr>
          <w:rFonts w:cstheme="minorHAnsi"/>
          <w:bCs/>
          <w:sz w:val="22"/>
          <w:szCs w:val="22"/>
        </w:rPr>
        <w:t>27</w:t>
      </w:r>
    </w:p>
    <w:p w14:paraId="5AAC9C6C" w14:textId="4EDCF8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4411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6FA8F3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5D525F">
        <w:rPr>
          <w:rFonts w:eastAsia="Times New Roman" w:cstheme="minorHAnsi"/>
        </w:rPr>
        <w:t>t</w:t>
      </w:r>
      <w:r w:rsidR="005D525F" w:rsidRPr="00B208E9">
        <w:t>he Central Committee on Animal Experiments</w:t>
      </w:r>
      <w:r w:rsidRPr="00710EA3">
        <w:rPr>
          <w:rFonts w:eastAsia="Times New Roman" w:cstheme="minorHAnsi"/>
        </w:rPr>
        <w:t xml:space="preserve"> at </w:t>
      </w:r>
      <w:commentRangeStart w:id="4"/>
      <w:r w:rsidR="005D525F" w:rsidRPr="005D525F">
        <w:rPr>
          <w:rFonts w:eastAsia="Times New Roman" w:cstheme="minorHAnsi"/>
          <w:highlight w:val="yellow"/>
        </w:rPr>
        <w:t>University of Amsterdam</w:t>
      </w:r>
      <w:commentRangeEnd w:id="4"/>
      <w:r w:rsidR="005D525F">
        <w:rPr>
          <w:rStyle w:val="CommentReference"/>
          <w:lang w:val="x-none" w:eastAsia="x-none"/>
        </w:rPr>
        <w:commentReference w:id="4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7E7C8F6" w:rsidR="00CE10F2" w:rsidRDefault="00D4441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External Carotid Artery Catheteriz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1CDD9CF" w14:textId="07B4AECC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To begin</w:t>
      </w:r>
      <w:r>
        <w:t>, pinch the toe of an anesthetized mouse to</w:t>
      </w:r>
      <w:r w:rsidRPr="000949CF">
        <w:t xml:space="preserve"> verify the depth of anesthesia </w:t>
      </w:r>
      <w:r w:rsidRPr="000949CF">
        <w:rPr>
          <w:b/>
          <w:bCs/>
        </w:rPr>
        <w:t>[1</w:t>
      </w:r>
      <w:r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Make a midline incision of approximately 0.5 </w:t>
      </w:r>
      <w:proofErr w:type="spellStart"/>
      <w:r w:rsidRPr="000949CF">
        <w:t>centimeter</w:t>
      </w:r>
      <w:proofErr w:type="spellEnd"/>
      <w:r w:rsidRPr="000949CF">
        <w:t xml:space="preserve"> over the trachea below the mandible using surgical scissors and dissecting forceps </w:t>
      </w:r>
      <w:r w:rsidRPr="000949CF">
        <w:rPr>
          <w:b/>
          <w:bCs/>
        </w:rPr>
        <w:t>[2]</w:t>
      </w:r>
      <w:r w:rsidRPr="000949CF">
        <w:t>.</w:t>
      </w:r>
    </w:p>
    <w:p w14:paraId="51297FF6" w14:textId="5EEAC33D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WIDE: Talent performing toe pinch test on anesthetized animal.</w:t>
      </w:r>
      <w:r>
        <w:t xml:space="preserve"> </w:t>
      </w:r>
      <w:r>
        <w:rPr>
          <w:b/>
          <w:bCs/>
        </w:rPr>
        <w:t>TXT: Anesthesia: 3 - 4 % isoflurane inhalation</w:t>
      </w:r>
    </w:p>
    <w:p w14:paraId="7DCAE7B7" w14:textId="08321F9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Talent making midline incision over the trachea with surgical scissors.</w:t>
      </w:r>
    </w:p>
    <w:p w14:paraId="60D89BD8" w14:textId="5F8D825E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Dissect the connective tissue superficial to the cervical fascia using micro</w:t>
      </w:r>
      <w:r w:rsidRPr="000949CF">
        <w:noBreakHyphen/>
        <w:t>suture</w:t>
      </w:r>
      <w:r w:rsidRPr="000949CF">
        <w:noBreakHyphen/>
        <w:t xml:space="preserve">tying forceps to expose the underlying sternohyoid muscles </w:t>
      </w:r>
      <w:r w:rsidRPr="000949CF">
        <w:rPr>
          <w:b/>
          <w:bCs/>
        </w:rPr>
        <w:t>[1]</w:t>
      </w:r>
      <w:r w:rsidRPr="000949CF">
        <w:t>.</w:t>
      </w:r>
      <w:r w:rsidRPr="005D525F">
        <w:t xml:space="preserve"> </w:t>
      </w:r>
      <w:r>
        <w:t>Now, s</w:t>
      </w:r>
      <w:r w:rsidRPr="000949CF">
        <w:t xml:space="preserve">eparate the left and right sternohyoid muscles by gently tearing the connective tissue between them </w:t>
      </w:r>
      <w:r w:rsidRPr="000949CF">
        <w:rPr>
          <w:b/>
          <w:bCs/>
        </w:rPr>
        <w:t>[</w:t>
      </w:r>
      <w:r>
        <w:rPr>
          <w:b/>
          <w:bCs/>
        </w:rPr>
        <w:t>2</w:t>
      </w:r>
      <w:r w:rsidRPr="000949CF">
        <w:rPr>
          <w:b/>
          <w:bCs/>
        </w:rPr>
        <w:t>]</w:t>
      </w:r>
      <w:r w:rsidRPr="000949CF">
        <w:t>.</w:t>
      </w:r>
    </w:p>
    <w:p w14:paraId="49EF3807" w14:textId="352FF9AE" w:rsidR="005D525F" w:rsidRDefault="005D525F" w:rsidP="005D525F">
      <w:pPr>
        <w:pStyle w:val="ShotDescription"/>
        <w:numPr>
          <w:ilvl w:val="2"/>
          <w:numId w:val="3"/>
        </w:numPr>
      </w:pPr>
      <w:r>
        <w:t>Talent</w:t>
      </w:r>
      <w:r w:rsidRPr="000949CF">
        <w:t xml:space="preserve"> </w:t>
      </w:r>
      <w:r>
        <w:t>u</w:t>
      </w:r>
      <w:r w:rsidRPr="000949CF">
        <w:t>sing micro</w:t>
      </w:r>
      <w:r w:rsidRPr="000949CF">
        <w:noBreakHyphen/>
        <w:t>suture</w:t>
      </w:r>
      <w:r w:rsidRPr="000949CF">
        <w:noBreakHyphen/>
        <w:t>tying forceps to lift and clear connective tissue.</w:t>
      </w:r>
    </w:p>
    <w:p w14:paraId="1A70DFF7" w14:textId="1664E687" w:rsidR="005D525F" w:rsidRPr="000949CF" w:rsidRDefault="005D525F" w:rsidP="005D525F">
      <w:pPr>
        <w:pStyle w:val="ShotDescription"/>
        <w:numPr>
          <w:ilvl w:val="2"/>
          <w:numId w:val="3"/>
        </w:numPr>
      </w:pPr>
      <w:r w:rsidRPr="000949CF">
        <w:t>Talent separating sternohyoid muscles.</w:t>
      </w:r>
    </w:p>
    <w:p w14:paraId="794538FC" w14:textId="386FCE65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Retract the right omohyoid muscle caudo</w:t>
      </w:r>
      <w:r w:rsidRPr="000949CF">
        <w:noBreakHyphen/>
        <w:t xml:space="preserve">laterally with a tissue hook </w:t>
      </w:r>
      <w:r w:rsidRPr="000949CF">
        <w:rPr>
          <w:b/>
          <w:bCs/>
        </w:rPr>
        <w:t>[</w:t>
      </w:r>
      <w:r>
        <w:rPr>
          <w:b/>
          <w:bCs/>
        </w:rPr>
        <w:t>1</w:t>
      </w:r>
      <w:r w:rsidRPr="000949CF">
        <w:rPr>
          <w:b/>
          <w:bCs/>
        </w:rPr>
        <w:t>]</w:t>
      </w:r>
      <w:r w:rsidRPr="000949CF">
        <w:t xml:space="preserve">. Ensure that the right carotid triangle including the common carotid artery, internal carotid artery, and external carotid artery is clearly visible </w:t>
      </w:r>
      <w:r w:rsidRPr="000949CF">
        <w:rPr>
          <w:b/>
          <w:bCs/>
        </w:rPr>
        <w:t>[3]</w:t>
      </w:r>
      <w:r w:rsidRPr="000949CF">
        <w:t>.</w:t>
      </w:r>
    </w:p>
    <w:p w14:paraId="629934BB" w14:textId="6B656ACF" w:rsidR="005D525F" w:rsidRDefault="005D525F" w:rsidP="005D525F">
      <w:pPr>
        <w:pStyle w:val="ShotDescription"/>
        <w:numPr>
          <w:ilvl w:val="2"/>
          <w:numId w:val="3"/>
        </w:numPr>
      </w:pPr>
      <w:r>
        <w:t>Shot of the</w:t>
      </w:r>
      <w:r w:rsidRPr="000949CF">
        <w:t xml:space="preserve"> Tissue </w:t>
      </w:r>
      <w:r w:rsidR="00D44411" w:rsidRPr="000949CF">
        <w:t xml:space="preserve">hook </w:t>
      </w:r>
      <w:r w:rsidR="00D44411">
        <w:t>being</w:t>
      </w:r>
      <w:r>
        <w:t xml:space="preserve"> used to </w:t>
      </w:r>
      <w:r w:rsidRPr="000949CF">
        <w:t>retract right omohyoid muscle caudo</w:t>
      </w:r>
      <w:r w:rsidRPr="000949CF">
        <w:noBreakHyphen/>
        <w:t>laterally.</w:t>
      </w:r>
    </w:p>
    <w:p w14:paraId="2A88CBCB" w14:textId="56E3BA17" w:rsidR="005D525F" w:rsidRPr="000949CF" w:rsidRDefault="005D525F" w:rsidP="005D525F">
      <w:pPr>
        <w:pStyle w:val="ShotDescription"/>
        <w:numPr>
          <w:ilvl w:val="2"/>
          <w:numId w:val="3"/>
        </w:numPr>
      </w:pPr>
      <w:r>
        <w:lastRenderedPageBreak/>
        <w:t>Shot of</w:t>
      </w:r>
      <w:r w:rsidRPr="000949CF">
        <w:t xml:space="preserve"> Exposed carotid triangle and arteries clearly visible.</w:t>
      </w:r>
    </w:p>
    <w:p w14:paraId="5CFEE6C3" w14:textId="7F133214" w:rsidR="005D525F" w:rsidRPr="000949CF" w:rsidRDefault="005D525F" w:rsidP="005D525F">
      <w:pPr>
        <w:pStyle w:val="Narration"/>
        <w:numPr>
          <w:ilvl w:val="1"/>
          <w:numId w:val="3"/>
        </w:numPr>
      </w:pPr>
      <w:r>
        <w:t>Next, r</w:t>
      </w:r>
      <w:r w:rsidRPr="000949CF">
        <w:t xml:space="preserve">emove any remaining fascia and adipose tissue surrounding the common carotid artery </w:t>
      </w:r>
      <w:r w:rsidRPr="000949CF">
        <w:rPr>
          <w:b/>
          <w:bCs/>
        </w:rPr>
        <w:t>[1]</w:t>
      </w:r>
      <w:r w:rsidRPr="000949CF">
        <w:t xml:space="preserve">. Carefully separate the common carotid artery from the </w:t>
      </w:r>
      <w:proofErr w:type="spellStart"/>
      <w:r w:rsidRPr="000949CF">
        <w:t>vagus</w:t>
      </w:r>
      <w:proofErr w:type="spellEnd"/>
      <w:r w:rsidRPr="000949CF">
        <w:t xml:space="preserve"> nerve </w:t>
      </w:r>
      <w:r w:rsidRPr="000949CF">
        <w:rPr>
          <w:b/>
          <w:bCs/>
        </w:rPr>
        <w:t>[2]</w:t>
      </w:r>
      <w:r w:rsidRPr="000949CF">
        <w:t xml:space="preserve">. Place two </w:t>
      </w:r>
      <w:r w:rsidR="000C4B6C">
        <w:t xml:space="preserve">4/0 </w:t>
      </w:r>
      <w:r w:rsidR="000C4B6C" w:rsidRPr="000C4B6C">
        <w:rPr>
          <w:i/>
          <w:iCs/>
          <w:color w:val="EE0000"/>
        </w:rPr>
        <w:t>(four-by-oh)</w:t>
      </w:r>
      <w:r w:rsidRPr="000C4B6C">
        <w:rPr>
          <w:color w:val="EE0000"/>
        </w:rPr>
        <w:t xml:space="preserve"> </w:t>
      </w:r>
      <w:r w:rsidR="000C4B6C">
        <w:t>1.5</w:t>
      </w:r>
      <w:r w:rsidRPr="000949CF">
        <w:t xml:space="preserve"> threads around the common carotid artery and tie them loosely ensuring the knots do not impede blood flow </w:t>
      </w:r>
      <w:r w:rsidRPr="000949CF">
        <w:rPr>
          <w:b/>
          <w:bCs/>
        </w:rPr>
        <w:t>[3]</w:t>
      </w:r>
      <w:r w:rsidRPr="000949CF">
        <w:t>.</w:t>
      </w:r>
    </w:p>
    <w:p w14:paraId="08E3442B" w14:textId="6D4A5C58" w:rsidR="005D525F" w:rsidRDefault="005D525F" w:rsidP="000C4B6C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0C4B6C">
        <w:t>removing</w:t>
      </w:r>
      <w:r w:rsidRPr="000949CF">
        <w:t xml:space="preserve"> fascia and adipose tissue</w:t>
      </w:r>
      <w:r w:rsidR="000C4B6C">
        <w:t xml:space="preserve"> around the CCA. </w:t>
      </w:r>
    </w:p>
    <w:p w14:paraId="11BAD1D5" w14:textId="3D0AD131" w:rsidR="005D525F" w:rsidRDefault="000C4B6C" w:rsidP="005D525F">
      <w:pPr>
        <w:pStyle w:val="ShotDescription"/>
        <w:numPr>
          <w:ilvl w:val="2"/>
          <w:numId w:val="3"/>
        </w:numPr>
      </w:pPr>
      <w:r>
        <w:t>Shot of</w:t>
      </w:r>
      <w:r w:rsidR="005D525F" w:rsidRPr="000949CF">
        <w:t xml:space="preserve"> common carotid artery and </w:t>
      </w:r>
      <w:proofErr w:type="spellStart"/>
      <w:r w:rsidR="005D525F" w:rsidRPr="000949CF">
        <w:t>vagus</w:t>
      </w:r>
      <w:proofErr w:type="spellEnd"/>
      <w:r w:rsidR="005D525F" w:rsidRPr="000949CF">
        <w:t xml:space="preserve"> nerve</w:t>
      </w:r>
      <w:r>
        <w:t xml:space="preserve"> being </w:t>
      </w:r>
      <w:proofErr w:type="spellStart"/>
      <w:r>
        <w:t>seperated</w:t>
      </w:r>
      <w:proofErr w:type="spellEnd"/>
      <w:r w:rsidR="005D525F" w:rsidRPr="000949CF">
        <w:t>.</w:t>
      </w:r>
    </w:p>
    <w:p w14:paraId="4710924C" w14:textId="16CAE97A" w:rsidR="005D525F" w:rsidRPr="000949CF" w:rsidRDefault="000C4B6C" w:rsidP="005D525F">
      <w:pPr>
        <w:pStyle w:val="ShotDescription"/>
        <w:numPr>
          <w:ilvl w:val="2"/>
          <w:numId w:val="3"/>
        </w:numPr>
      </w:pPr>
      <w:r>
        <w:t>Talent p</w:t>
      </w:r>
      <w:r w:rsidR="005D525F" w:rsidRPr="000949CF">
        <w:t>lacing two 4/0</w:t>
      </w:r>
      <w:r w:rsidR="005D525F" w:rsidRPr="000949CF">
        <w:noBreakHyphen/>
        <w:t>1.5 threads and tying loosely.</w:t>
      </w:r>
    </w:p>
    <w:p w14:paraId="61C9571B" w14:textId="54DABBF0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internal carotid artery and posterior parietal artery </w:t>
      </w:r>
      <w:r w:rsidRPr="000949CF">
        <w:rPr>
          <w:b/>
          <w:bCs/>
        </w:rPr>
        <w:t>[1]</w:t>
      </w:r>
      <w:r w:rsidRPr="000949CF">
        <w:t>. T</w:t>
      </w:r>
      <w:r w:rsidR="008F13B5">
        <w:t>hen t</w:t>
      </w:r>
      <w:r w:rsidRPr="000949CF">
        <w:t xml:space="preserve">emporarily ligate the posterior parietal artery and all internal carotid side branches including the occipital artery by tying a knot with a </w:t>
      </w:r>
      <w:r w:rsidR="008F13B5">
        <w:t>4/0</w:t>
      </w:r>
      <w:r w:rsidRPr="000949CF">
        <w:t xml:space="preserve"> </w:t>
      </w:r>
      <w:r w:rsidR="008F13B5">
        <w:t>1.5</w:t>
      </w:r>
      <w:r w:rsidRPr="000949CF">
        <w:t xml:space="preserve"> thread </w:t>
      </w:r>
      <w:r w:rsidRPr="000949CF">
        <w:rPr>
          <w:b/>
          <w:bCs/>
        </w:rPr>
        <w:t>[2]</w:t>
      </w:r>
      <w:r w:rsidRPr="000949CF">
        <w:t>.</w:t>
      </w:r>
    </w:p>
    <w:p w14:paraId="041F9D6D" w14:textId="4BF8BC82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>removing fascia and adipose tissue from the</w:t>
      </w:r>
      <w:r w:rsidRPr="000949CF">
        <w:t xml:space="preserve"> internal carotid and posterior parietal arteries.</w:t>
      </w:r>
    </w:p>
    <w:p w14:paraId="7803F339" w14:textId="176DEAA9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t</w:t>
      </w:r>
      <w:r w:rsidR="005D525F" w:rsidRPr="000949CF">
        <w:t>ying temporary ligatures on posterior parietal artery and side branches.</w:t>
      </w:r>
    </w:p>
    <w:p w14:paraId="4A96BCB4" w14:textId="1AAD9A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external carotid artery and the temporal artery </w:t>
      </w:r>
      <w:r w:rsidRPr="000949CF">
        <w:rPr>
          <w:b/>
          <w:bCs/>
        </w:rPr>
        <w:t>[1]</w:t>
      </w:r>
      <w:r w:rsidRPr="000949CF">
        <w:t>. Place two loose knots around the external carotid artery and temporal artery using four</w:t>
      </w:r>
      <w:r w:rsidRPr="000949CF">
        <w:noBreakHyphen/>
        <w:t>slash</w:t>
      </w:r>
      <w:r w:rsidRPr="000949CF">
        <w:noBreakHyphen/>
        <w:t>zero size one</w:t>
      </w:r>
      <w:r w:rsidRPr="000949CF">
        <w:noBreakHyphen/>
        <w:t>point</w:t>
      </w:r>
      <w:r w:rsidRPr="000949CF">
        <w:noBreakHyphen/>
        <w:t xml:space="preserve">five threads </w:t>
      </w:r>
      <w:r w:rsidRPr="000949CF">
        <w:rPr>
          <w:b/>
          <w:bCs/>
        </w:rPr>
        <w:t>[2]</w:t>
      </w:r>
      <w:r w:rsidRPr="000949CF">
        <w:t xml:space="preserve">. </w:t>
      </w:r>
    </w:p>
    <w:p w14:paraId="13D22DEB" w14:textId="4AA145D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 xml:space="preserve">removing fascia and adipose tissue from </w:t>
      </w:r>
      <w:r w:rsidRPr="000949CF">
        <w:t>external carotid and temporal arteries.</w:t>
      </w:r>
    </w:p>
    <w:p w14:paraId="68CBB3C4" w14:textId="65B171A8" w:rsidR="005D525F" w:rsidRDefault="008F13B5" w:rsidP="005D525F">
      <w:pPr>
        <w:pStyle w:val="ShotDescription"/>
        <w:numPr>
          <w:ilvl w:val="2"/>
          <w:numId w:val="3"/>
        </w:numPr>
      </w:pPr>
      <w:r>
        <w:t>Talent p</w:t>
      </w:r>
      <w:r w:rsidR="005D525F" w:rsidRPr="000949CF">
        <w:t>lacing two knots</w:t>
      </w:r>
      <w:r>
        <w:t xml:space="preserve"> around the ECA and temporal artery.</w:t>
      </w:r>
    </w:p>
    <w:p w14:paraId="47DCFE70" w14:textId="33936D7C" w:rsidR="008F13B5" w:rsidRPr="008F13B5" w:rsidRDefault="008F13B5" w:rsidP="008F13B5">
      <w:pPr>
        <w:pStyle w:val="ShotDescription"/>
        <w:numPr>
          <w:ilvl w:val="1"/>
          <w:numId w:val="3"/>
        </w:numPr>
        <w:rPr>
          <w:color w:val="7030A0"/>
        </w:rPr>
      </w:pPr>
      <w:r w:rsidRPr="008F13B5">
        <w:rPr>
          <w:color w:val="7030A0"/>
        </w:rPr>
        <w:t xml:space="preserve">Position the most distal thread as far away from the </w:t>
      </w:r>
      <w:r w:rsidRPr="008F13B5">
        <w:rPr>
          <w:color w:val="7030A0"/>
        </w:rPr>
        <w:t>Y</w:t>
      </w:r>
      <w:r w:rsidRPr="008F13B5">
        <w:rPr>
          <w:color w:val="7030A0"/>
        </w:rPr>
        <w:noBreakHyphen/>
        <w:t>shaped bifurcation as possible</w:t>
      </w:r>
      <w:r w:rsidRPr="008F13B5">
        <w:rPr>
          <w:color w:val="7030A0"/>
        </w:rPr>
        <w:t xml:space="preserve"> </w:t>
      </w:r>
      <w:r w:rsidRPr="008F13B5">
        <w:rPr>
          <w:b/>
          <w:bCs/>
          <w:color w:val="7030A0"/>
        </w:rPr>
        <w:t>[1]</w:t>
      </w:r>
      <w:r w:rsidRPr="008F13B5">
        <w:rPr>
          <w:color w:val="7030A0"/>
        </w:rPr>
        <w:t xml:space="preserve"> and use it to permanently ligate the external carotid artery and temporal artery </w:t>
      </w:r>
      <w:r w:rsidRPr="008F13B5">
        <w:rPr>
          <w:b/>
          <w:bCs/>
          <w:color w:val="7030A0"/>
        </w:rPr>
        <w:t>[</w:t>
      </w:r>
      <w:r w:rsidRPr="008F13B5">
        <w:rPr>
          <w:b/>
          <w:bCs/>
          <w:color w:val="7030A0"/>
        </w:rPr>
        <w:t>2</w:t>
      </w:r>
      <w:r w:rsidRPr="008F13B5">
        <w:rPr>
          <w:b/>
          <w:bCs/>
          <w:color w:val="7030A0"/>
        </w:rPr>
        <w:t>]</w:t>
      </w:r>
      <w:r w:rsidRPr="008F13B5">
        <w:rPr>
          <w:color w:val="7030A0"/>
        </w:rPr>
        <w:t xml:space="preserve">. Leave the proximal knot </w:t>
      </w:r>
      <w:proofErr w:type="gramStart"/>
      <w:r w:rsidRPr="008F13B5">
        <w:rPr>
          <w:color w:val="7030A0"/>
        </w:rPr>
        <w:t>untied</w:t>
      </w:r>
      <w:proofErr w:type="gramEnd"/>
      <w:r w:rsidRPr="008F13B5">
        <w:rPr>
          <w:color w:val="7030A0"/>
        </w:rPr>
        <w:t xml:space="preserve"> </w:t>
      </w:r>
      <w:r w:rsidRPr="008F13B5">
        <w:rPr>
          <w:b/>
          <w:bCs/>
          <w:color w:val="7030A0"/>
        </w:rPr>
        <w:t>[</w:t>
      </w:r>
      <w:r w:rsidRPr="008F13B5">
        <w:rPr>
          <w:b/>
          <w:bCs/>
          <w:color w:val="7030A0"/>
        </w:rPr>
        <w:t>3</w:t>
      </w:r>
      <w:r w:rsidRPr="008F13B5">
        <w:rPr>
          <w:b/>
          <w:bCs/>
          <w:color w:val="7030A0"/>
        </w:rPr>
        <w:t>]</w:t>
      </w:r>
      <w:r w:rsidRPr="008F13B5">
        <w:rPr>
          <w:color w:val="7030A0"/>
        </w:rPr>
        <w:t>.</w:t>
      </w:r>
    </w:p>
    <w:p w14:paraId="69BC577E" w14:textId="4D0AA205" w:rsidR="005D525F" w:rsidRDefault="008F13B5" w:rsidP="005D525F">
      <w:pPr>
        <w:pStyle w:val="ShotDescription"/>
        <w:numPr>
          <w:ilvl w:val="2"/>
          <w:numId w:val="3"/>
        </w:numPr>
      </w:pPr>
      <w:r>
        <w:t>Shot of the most distal thread being positioned away from the Y-</w:t>
      </w:r>
      <w:proofErr w:type="spellStart"/>
      <w:r>
        <w:t>sahped</w:t>
      </w:r>
      <w:proofErr w:type="spellEnd"/>
      <w:r>
        <w:t xml:space="preserve"> bifurcation</w:t>
      </w:r>
      <w:r w:rsidR="005D525F" w:rsidRPr="000949CF">
        <w:t>.</w:t>
      </w:r>
    </w:p>
    <w:p w14:paraId="27AEB1FE" w14:textId="6439F3A8" w:rsidR="008F13B5" w:rsidRDefault="008F13B5" w:rsidP="005D525F">
      <w:pPr>
        <w:pStyle w:val="ShotDescription"/>
        <w:numPr>
          <w:ilvl w:val="2"/>
          <w:numId w:val="3"/>
        </w:numPr>
      </w:pPr>
      <w:r>
        <w:t xml:space="preserve">Shot of the distal thread being used to ligate the ECA and temporal artery. </w:t>
      </w:r>
    </w:p>
    <w:p w14:paraId="79757AA6" w14:textId="2D32AE9D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Shot of the untied</w:t>
      </w:r>
      <w:r w:rsidR="005D525F" w:rsidRPr="000949CF">
        <w:t xml:space="preserve"> proximal knot.</w:t>
      </w:r>
    </w:p>
    <w:p w14:paraId="221CCB2F" w14:textId="2A8F0687" w:rsidR="00D44411" w:rsidRDefault="00D44411" w:rsidP="00D4441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Controlled Injection of FITC-Dextran 10-Micrometer Microspheres into the Mouse Internal Carotid Artery</w:t>
      </w:r>
    </w:p>
    <w:p w14:paraId="7875DC2A" w14:textId="4BFA2728" w:rsidR="00D44411" w:rsidRPr="00D44411" w:rsidRDefault="00D44411" w:rsidP="00D4441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40838616"/>
          <w:placeholder>
            <w:docPart w:val="D01566ED47174396B011FD6FC104A99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AEF3881" w14:textId="524A19AF" w:rsidR="005D525F" w:rsidRPr="000949CF" w:rsidRDefault="008F13B5" w:rsidP="005D525F">
      <w:pPr>
        <w:pStyle w:val="Narration"/>
        <w:numPr>
          <w:ilvl w:val="1"/>
          <w:numId w:val="3"/>
        </w:numPr>
      </w:pPr>
      <w:r>
        <w:t xml:space="preserve"> </w:t>
      </w:r>
      <w:r w:rsidR="00D44411">
        <w:t>H</w:t>
      </w:r>
      <w:r w:rsidR="005D525F" w:rsidRPr="000949CF">
        <w:t>omogenize and sonicate the ten</w:t>
      </w:r>
      <w:r>
        <w:t>-</w:t>
      </w:r>
      <w:proofErr w:type="spellStart"/>
      <w:r w:rsidR="005D525F" w:rsidRPr="000949CF">
        <w:t>micrometer</w:t>
      </w:r>
      <w:proofErr w:type="spellEnd"/>
      <w:r w:rsidR="005D525F" w:rsidRPr="000949CF">
        <w:t xml:space="preserve"> microspheres to obtain a uniform suspension of individual particles </w:t>
      </w:r>
      <w:r w:rsidR="005D525F" w:rsidRPr="000949CF">
        <w:rPr>
          <w:b/>
          <w:bCs/>
        </w:rPr>
        <w:t>[1]</w:t>
      </w:r>
      <w:r w:rsidR="005D525F" w:rsidRPr="000949CF">
        <w:t>.</w:t>
      </w:r>
    </w:p>
    <w:p w14:paraId="36576CA1" w14:textId="6FD2402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>sonicating the</w:t>
      </w:r>
      <w:r w:rsidRPr="000949CF">
        <w:t xml:space="preserve"> microsphere solution.</w:t>
      </w:r>
    </w:p>
    <w:p w14:paraId="41BE768E" w14:textId="7FC841E3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Prepare </w:t>
      </w:r>
      <w:r w:rsidR="008F13B5">
        <w:t>140</w:t>
      </w:r>
      <w:r w:rsidRPr="000949CF">
        <w:t xml:space="preserve"> microliters of </w:t>
      </w:r>
      <w:r w:rsidR="008F13B5">
        <w:t xml:space="preserve">FITC </w:t>
      </w:r>
      <w:r w:rsidR="008F13B5" w:rsidRPr="008F13B5">
        <w:rPr>
          <w:i/>
          <w:iCs/>
          <w:color w:val="EE0000"/>
        </w:rPr>
        <w:t>(Fit-</w:t>
      </w:r>
      <w:proofErr w:type="gramStart"/>
      <w:r w:rsidR="008F13B5" w:rsidRPr="008F13B5">
        <w:rPr>
          <w:i/>
          <w:iCs/>
          <w:color w:val="EE0000"/>
        </w:rPr>
        <w:t>C)</w:t>
      </w:r>
      <w:r w:rsidRPr="000949CF">
        <w:noBreakHyphen/>
      </w:r>
      <w:proofErr w:type="gramEnd"/>
      <w:r w:rsidRPr="000949CF">
        <w:t xml:space="preserve">dextran containing </w:t>
      </w:r>
      <w:r w:rsidR="008F13B5">
        <w:t>0.1%</w:t>
      </w:r>
      <w:r w:rsidRPr="000949CF">
        <w:t xml:space="preserve"> Tween</w:t>
      </w:r>
      <w:r w:rsidRPr="000949CF">
        <w:noBreakHyphen/>
        <w:t xml:space="preserve">20 </w:t>
      </w:r>
      <w:r w:rsidRPr="000949CF">
        <w:rPr>
          <w:b/>
          <w:bCs/>
        </w:rPr>
        <w:t>[1</w:t>
      </w:r>
      <w:r w:rsidR="008F13B5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, then add </w:t>
      </w:r>
      <w:r w:rsidR="008F13B5">
        <w:t>20</w:t>
      </w:r>
      <w:r w:rsidRPr="000949CF">
        <w:t xml:space="preserve"> microliters of homogenized microspheres to obtain </w:t>
      </w:r>
      <w:r w:rsidR="008F13B5">
        <w:t>160</w:t>
      </w:r>
      <w:r w:rsidRPr="000949CF">
        <w:t xml:space="preserve"> microliters of mixture </w:t>
      </w:r>
      <w:r w:rsidRPr="000949CF">
        <w:lastRenderedPageBreak/>
        <w:t xml:space="preserve">containing </w:t>
      </w:r>
      <w:r w:rsidR="008F13B5">
        <w:t>1</w:t>
      </w:r>
      <w:r w:rsidR="008F13B5" w:rsidRPr="008F13B5">
        <w:t>.44 × 10⁵ microspheres</w:t>
      </w:r>
      <w:r w:rsidR="008F13B5" w:rsidRPr="008F13B5">
        <w:t xml:space="preserve"> </w:t>
      </w:r>
      <w:r w:rsidRPr="000949CF">
        <w:rPr>
          <w:b/>
          <w:bCs/>
        </w:rPr>
        <w:t>[2]</w:t>
      </w:r>
      <w:r w:rsidRPr="000949CF">
        <w:t>.</w:t>
      </w:r>
    </w:p>
    <w:p w14:paraId="42D6EF3E" w14:textId="1146E794" w:rsidR="005D525F" w:rsidRDefault="008F13B5" w:rsidP="005D525F">
      <w:pPr>
        <w:pStyle w:val="ShotDescription"/>
        <w:numPr>
          <w:ilvl w:val="2"/>
          <w:numId w:val="3"/>
        </w:numPr>
      </w:pPr>
      <w:r>
        <w:t xml:space="preserve">Talent preparing 140 µL of FITC-Dextran. </w:t>
      </w:r>
      <w:r>
        <w:rPr>
          <w:b/>
          <w:bCs/>
        </w:rPr>
        <w:t xml:space="preserve">TXT: </w:t>
      </w:r>
      <w:proofErr w:type="spellStart"/>
      <w:r>
        <w:rPr>
          <w:b/>
          <w:bCs/>
        </w:rPr>
        <w:t>FitC</w:t>
      </w:r>
      <w:proofErr w:type="spellEnd"/>
      <w:r>
        <w:rPr>
          <w:b/>
          <w:bCs/>
        </w:rPr>
        <w:t xml:space="preserve">-Dextran: </w:t>
      </w:r>
      <w:r w:rsidRPr="008F13B5">
        <w:rPr>
          <w:b/>
          <w:bCs/>
        </w:rPr>
        <w:t xml:space="preserve">25 mg/mL 70 </w:t>
      </w:r>
      <w:proofErr w:type="spellStart"/>
      <w:r w:rsidRPr="008F13B5">
        <w:rPr>
          <w:b/>
          <w:bCs/>
        </w:rPr>
        <w:t>kDa</w:t>
      </w:r>
      <w:proofErr w:type="spellEnd"/>
    </w:p>
    <w:p w14:paraId="33203A13" w14:textId="4B8A21BB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a</w:t>
      </w:r>
      <w:r w:rsidR="005D525F" w:rsidRPr="000949CF">
        <w:t xml:space="preserve">dding </w:t>
      </w:r>
      <w:r>
        <w:t xml:space="preserve">20 µL </w:t>
      </w:r>
      <w:r w:rsidR="005D525F" w:rsidRPr="000949CF">
        <w:t xml:space="preserve">microspheres </w:t>
      </w:r>
      <w:r>
        <w:t>solution to the FITC-Dextran mixture</w:t>
      </w:r>
      <w:r w:rsidR="005D525F" w:rsidRPr="000949CF">
        <w:t>.</w:t>
      </w:r>
    </w:p>
    <w:p w14:paraId="7660B4EE" w14:textId="6E82E289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retract the syringe connected to the catheter to create an airlock </w:t>
      </w:r>
      <w:r w:rsidRPr="000949CF">
        <w:rPr>
          <w:b/>
          <w:bCs/>
        </w:rPr>
        <w:t>[1]</w:t>
      </w:r>
      <w:r w:rsidRPr="000949CF">
        <w:t xml:space="preserve">. </w:t>
      </w:r>
      <w:r w:rsidR="008F13B5">
        <w:t>Then i</w:t>
      </w:r>
      <w:r w:rsidRPr="000949CF">
        <w:t>mmerse the catheter tip into the prepared FITC</w:t>
      </w:r>
      <w:r w:rsidRPr="000949CF">
        <w:noBreakHyphen/>
        <w:t>Dextran/Tween</w:t>
      </w:r>
      <w:r w:rsidRPr="000949CF">
        <w:noBreakHyphen/>
        <w:t xml:space="preserve">20/microsphere </w:t>
      </w:r>
      <w:r w:rsidR="008F13B5" w:rsidRPr="008F13B5">
        <w:rPr>
          <w:i/>
          <w:iCs/>
          <w:color w:val="EE0000"/>
        </w:rPr>
        <w:t xml:space="preserve">(Fit-C-Dextran-Tween-Twenty-Microsphere) </w:t>
      </w:r>
      <w:r w:rsidRPr="000949CF">
        <w:t xml:space="preserve">mixture </w:t>
      </w:r>
      <w:r w:rsidR="008F13B5">
        <w:rPr>
          <w:b/>
          <w:bCs/>
        </w:rPr>
        <w:t xml:space="preserve">[2] </w:t>
      </w:r>
      <w:r w:rsidRPr="000949CF">
        <w:t xml:space="preserve">and slowly pull back the syringe until the mixture is in the catheter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  <w:r w:rsidR="008F13B5" w:rsidRPr="008F13B5">
        <w:t xml:space="preserve"> </w:t>
      </w:r>
      <w:r w:rsidR="008F13B5" w:rsidRPr="000949CF">
        <w:t xml:space="preserve">Ensure no air bubbles are present in the catheter </w:t>
      </w:r>
      <w:r w:rsidR="008F13B5" w:rsidRPr="000949CF">
        <w:rPr>
          <w:b/>
          <w:bCs/>
        </w:rPr>
        <w:t>[</w:t>
      </w:r>
      <w:r w:rsidR="008F13B5">
        <w:rPr>
          <w:b/>
          <w:bCs/>
        </w:rPr>
        <w:t>4-TXT</w:t>
      </w:r>
      <w:r w:rsidR="008F13B5" w:rsidRPr="000949CF">
        <w:rPr>
          <w:b/>
          <w:bCs/>
        </w:rPr>
        <w:t>]</w:t>
      </w:r>
      <w:r w:rsidR="008F13B5" w:rsidRPr="000949CF">
        <w:t>.</w:t>
      </w:r>
    </w:p>
    <w:p w14:paraId="54C80533" w14:textId="50F03376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r</w:t>
      </w:r>
      <w:r w:rsidR="005D525F" w:rsidRPr="000949CF">
        <w:t>etracting syringe to create airlock.</w:t>
      </w:r>
    </w:p>
    <w:p w14:paraId="187C487A" w14:textId="1F3647F9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Immersing catheter tip into mixture.</w:t>
      </w:r>
    </w:p>
    <w:p w14:paraId="41DB35BD" w14:textId="4572B7C8" w:rsidR="005D525F" w:rsidRPr="000949CF" w:rsidRDefault="008F13B5" w:rsidP="008F13B5">
      <w:pPr>
        <w:pStyle w:val="ShotDescription"/>
        <w:numPr>
          <w:ilvl w:val="2"/>
          <w:numId w:val="3"/>
        </w:numPr>
      </w:pPr>
      <w:r>
        <w:t>Shot of the</w:t>
      </w:r>
      <w:r w:rsidR="005D525F" w:rsidRPr="000949CF">
        <w:t xml:space="preserve"> mixture </w:t>
      </w:r>
      <w:r>
        <w:t xml:space="preserve">being drawn </w:t>
      </w:r>
      <w:r w:rsidR="005D525F" w:rsidRPr="000949CF">
        <w:t>into</w:t>
      </w:r>
      <w:r>
        <w:t xml:space="preserve"> the</w:t>
      </w:r>
      <w:r w:rsidR="005D525F" w:rsidRPr="000949CF">
        <w:t xml:space="preserve"> catheter.</w:t>
      </w:r>
    </w:p>
    <w:p w14:paraId="11A965DC" w14:textId="51ED2AA7" w:rsidR="005D525F" w:rsidRDefault="008F13B5" w:rsidP="005D525F">
      <w:pPr>
        <w:pStyle w:val="ShotDescription"/>
        <w:numPr>
          <w:ilvl w:val="2"/>
          <w:numId w:val="3"/>
        </w:numPr>
      </w:pPr>
      <w:r>
        <w:t>Talent checking the</w:t>
      </w:r>
      <w:r w:rsidR="005D525F" w:rsidRPr="000949CF">
        <w:t xml:space="preserve"> catheter </w:t>
      </w:r>
      <w:r>
        <w:t>for air bubbles</w:t>
      </w:r>
      <w:r w:rsidR="005D525F" w:rsidRPr="000949CF">
        <w:t>.</w:t>
      </w:r>
      <w:r>
        <w:t xml:space="preserve"> </w:t>
      </w:r>
      <w:r>
        <w:rPr>
          <w:b/>
          <w:bCs/>
        </w:rPr>
        <w:t>TXT: If bubbles are present, empty mixture into 0.5 mL container and re-perform retraction and immersion</w:t>
      </w:r>
    </w:p>
    <w:p w14:paraId="7C206A6A" w14:textId="726C832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Place the syringe with the loaded catheter in the syringe pump </w:t>
      </w:r>
      <w:r w:rsidRPr="000949CF">
        <w:rPr>
          <w:b/>
          <w:bCs/>
        </w:rPr>
        <w:t>[1]</w:t>
      </w:r>
      <w:r w:rsidRPr="000949CF">
        <w:t xml:space="preserve">. Set the pump to ten microliters per </w:t>
      </w:r>
      <w:r w:rsidR="008F13B5" w:rsidRPr="000949CF">
        <w:t xml:space="preserve">minute </w:t>
      </w:r>
      <w:r w:rsidR="008F13B5">
        <w:t>[</w:t>
      </w:r>
      <w:r w:rsidR="008F13B5">
        <w:rPr>
          <w:b/>
          <w:bCs/>
        </w:rPr>
        <w:t xml:space="preserve">2] </w:t>
      </w:r>
      <w:r w:rsidRPr="000949CF">
        <w:t xml:space="preserve">and run until a small drop of microsphere mixture appears at the catheter tip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</w:p>
    <w:p w14:paraId="029F6490" w14:textId="7A6AE703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mounting </w:t>
      </w:r>
      <w:r w:rsidR="008F13B5">
        <w:t xml:space="preserve">catheter in the </w:t>
      </w:r>
      <w:r w:rsidRPr="000949CF">
        <w:t>syringe pump.</w:t>
      </w:r>
    </w:p>
    <w:p w14:paraId="37E1AC20" w14:textId="4B6D657A" w:rsidR="005D525F" w:rsidRDefault="008F13B5" w:rsidP="005D525F">
      <w:pPr>
        <w:pStyle w:val="ShotDescription"/>
        <w:numPr>
          <w:ilvl w:val="2"/>
          <w:numId w:val="3"/>
        </w:numPr>
      </w:pPr>
      <w:r>
        <w:t>Talent setting the</w:t>
      </w:r>
      <w:r w:rsidR="005D525F" w:rsidRPr="000949CF">
        <w:t xml:space="preserve"> flow rate on pump.</w:t>
      </w:r>
    </w:p>
    <w:p w14:paraId="679509DD" w14:textId="7BAE8059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Shot of a small</w:t>
      </w:r>
      <w:r w:rsidR="005D525F" w:rsidRPr="000949CF">
        <w:t xml:space="preserve"> drop form</w:t>
      </w:r>
      <w:r>
        <w:t>ing</w:t>
      </w:r>
      <w:r w:rsidR="005D525F" w:rsidRPr="000949CF">
        <w:t xml:space="preserve"> at catheter tip.</w:t>
      </w:r>
    </w:p>
    <w:p w14:paraId="5BA843A4" w14:textId="5CF4275C" w:rsidR="005D525F" w:rsidRPr="000949CF" w:rsidRDefault="00524FF3" w:rsidP="005D525F">
      <w:pPr>
        <w:pStyle w:val="Narration"/>
        <w:numPr>
          <w:ilvl w:val="1"/>
          <w:numId w:val="3"/>
        </w:numPr>
      </w:pPr>
      <w:r>
        <w:t>Now, p</w:t>
      </w:r>
      <w:r w:rsidR="005D525F" w:rsidRPr="000949CF">
        <w:t>lace a vessel clip on the internal carotid artery</w:t>
      </w:r>
      <w:r>
        <w:t xml:space="preserve"> </w:t>
      </w:r>
      <w:r>
        <w:rPr>
          <w:b/>
          <w:bCs/>
        </w:rPr>
        <w:t>[1]</w:t>
      </w:r>
      <w:r w:rsidR="005D525F" w:rsidRPr="000949CF">
        <w:t xml:space="preserve"> and tighten one of the previously prepared proximal knots around the common carotid artery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2D731859" w14:textId="77777777" w:rsidR="00524FF3" w:rsidRDefault="005D525F" w:rsidP="005D525F">
      <w:pPr>
        <w:pStyle w:val="ShotDescription"/>
        <w:numPr>
          <w:ilvl w:val="2"/>
          <w:numId w:val="3"/>
        </w:numPr>
      </w:pPr>
      <w:r w:rsidRPr="000949CF">
        <w:t>Talent placing vessel clip on ICA</w:t>
      </w:r>
      <w:r w:rsidR="00524FF3">
        <w:t>.</w:t>
      </w:r>
    </w:p>
    <w:p w14:paraId="6137DB0B" w14:textId="3C9BE606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</w:t>
      </w:r>
      <w:r w:rsidR="005D525F" w:rsidRPr="000949CF">
        <w:t>tightening CCA knot.</w:t>
      </w:r>
    </w:p>
    <w:p w14:paraId="41AF6142" w14:textId="263F4BEE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Using micro</w:t>
      </w:r>
      <w:r w:rsidRPr="00524FF3">
        <w:rPr>
          <w:color w:val="7030A0"/>
        </w:rPr>
        <w:noBreakHyphen/>
        <w:t xml:space="preserve">scissors make a small diagonal incision in the external carotid artery approximately </w:t>
      </w:r>
      <w:r w:rsidRPr="00524FF3">
        <w:rPr>
          <w:color w:val="7030A0"/>
        </w:rPr>
        <w:t>0.5</w:t>
      </w:r>
      <w:r w:rsidRPr="00524FF3">
        <w:rPr>
          <w:color w:val="7030A0"/>
        </w:rPr>
        <w:t xml:space="preserve"> millimeter</w:t>
      </w:r>
      <w:r w:rsidRPr="00524FF3">
        <w:rPr>
          <w:color w:val="7030A0"/>
        </w:rPr>
        <w:t>s</w:t>
      </w:r>
      <w:r w:rsidRPr="00524FF3">
        <w:rPr>
          <w:color w:val="7030A0"/>
        </w:rPr>
        <w:t xml:space="preserve"> distal to the ligation thread ensuring the incision size is slightly smaller than the catheter diameter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1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 xml:space="preserve">. Absorb any blood with a sterile cloth or tissue ensuring no blood continues to leak past the ligations and vessel clip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2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>.</w:t>
      </w:r>
    </w:p>
    <w:p w14:paraId="36DB277D" w14:textId="51F32FAC" w:rsidR="005D525F" w:rsidRDefault="00524FF3" w:rsidP="005D525F">
      <w:pPr>
        <w:pStyle w:val="ShotDescription"/>
        <w:numPr>
          <w:ilvl w:val="2"/>
          <w:numId w:val="3"/>
        </w:numPr>
      </w:pPr>
      <w:r>
        <w:t>Talent incising the</w:t>
      </w:r>
      <w:r w:rsidR="005D525F" w:rsidRPr="000949CF">
        <w:t xml:space="preserve"> ECA with micro</w:t>
      </w:r>
      <w:r w:rsidR="005D525F" w:rsidRPr="000949CF">
        <w:noBreakHyphen/>
        <w:t>scissors.</w:t>
      </w:r>
    </w:p>
    <w:p w14:paraId="1086AEDE" w14:textId="17C20A80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wiping</w:t>
      </w:r>
      <w:r w:rsidR="005D525F" w:rsidRPr="000949CF">
        <w:t xml:space="preserve"> away blood with sterile cloth.</w:t>
      </w:r>
    </w:p>
    <w:p w14:paraId="19EF46EE" w14:textId="53E07AB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start the syringe pump to form a drop of microsphere mixture at the catheter tip confirming that no air remains in the catheter tip </w:t>
      </w:r>
      <w:r w:rsidRPr="000949CF">
        <w:rPr>
          <w:b/>
          <w:bCs/>
        </w:rPr>
        <w:t>[1]</w:t>
      </w:r>
      <w:r w:rsidRPr="000949CF">
        <w:t>. Open the external carotid artery incision and insert the catheter using fine micro</w:t>
      </w:r>
      <w:r w:rsidRPr="000949CF">
        <w:noBreakHyphen/>
        <w:t xml:space="preserve">forceps </w:t>
      </w:r>
      <w:r w:rsidRPr="000949CF">
        <w:rPr>
          <w:b/>
          <w:bCs/>
        </w:rPr>
        <w:t>[2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  <w:r w:rsidR="00524FF3">
        <w:t>Then s</w:t>
      </w:r>
      <w:r w:rsidRPr="000949CF">
        <w:t xml:space="preserve">ecure the catheter in the external carotid artery by tightening the proximal suture around the external carotid artery </w:t>
      </w:r>
      <w:r w:rsidRPr="000949CF">
        <w:rPr>
          <w:b/>
          <w:bCs/>
        </w:rPr>
        <w:t>[3]</w:t>
      </w:r>
      <w:r w:rsidRPr="000949CF">
        <w:t>.</w:t>
      </w:r>
    </w:p>
    <w:p w14:paraId="0B80C87E" w14:textId="685B6486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Shot of the </w:t>
      </w:r>
      <w:proofErr w:type="gramStart"/>
      <w:r>
        <w:t>pump being started</w:t>
      </w:r>
      <w:proofErr w:type="gramEnd"/>
      <w:r w:rsidR="005D525F" w:rsidRPr="000949CF">
        <w:t>.</w:t>
      </w:r>
    </w:p>
    <w:p w14:paraId="66984DCE" w14:textId="1C9A8C4D" w:rsidR="005D525F" w:rsidRDefault="00524FF3" w:rsidP="005D525F">
      <w:pPr>
        <w:pStyle w:val="ShotDescription"/>
        <w:numPr>
          <w:ilvl w:val="2"/>
          <w:numId w:val="3"/>
        </w:numPr>
      </w:pPr>
      <w:r>
        <w:lastRenderedPageBreak/>
        <w:t>Shot of catheter being</w:t>
      </w:r>
      <w:r w:rsidR="005D525F" w:rsidRPr="000949CF">
        <w:t xml:space="preserve"> insert</w:t>
      </w:r>
      <w:r>
        <w:t>ed</w:t>
      </w:r>
      <w:r w:rsidR="005D525F" w:rsidRPr="000949CF">
        <w:t xml:space="preserve"> through ECA with micro</w:t>
      </w:r>
      <w:r w:rsidR="005D525F" w:rsidRPr="000949CF">
        <w:noBreakHyphen/>
        <w:t>forceps.</w:t>
      </w:r>
      <w:r>
        <w:t xml:space="preserve"> </w:t>
      </w:r>
      <w:r>
        <w:rPr>
          <w:b/>
          <w:bCs/>
        </w:rPr>
        <w:t>TXT: Avoid touching any other surfaces to prevent microsphere loss</w:t>
      </w:r>
    </w:p>
    <w:p w14:paraId="7BEDD556" w14:textId="49436B51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tightening the</w:t>
      </w:r>
      <w:r w:rsidR="005D525F" w:rsidRPr="000949CF">
        <w:t xml:space="preserve"> proximal suture.</w:t>
      </w:r>
    </w:p>
    <w:p w14:paraId="6E1E4DF5" w14:textId="544E2349" w:rsidR="005D525F" w:rsidRPr="000949CF" w:rsidRDefault="00524FF3" w:rsidP="005D525F">
      <w:pPr>
        <w:pStyle w:val="Narration"/>
        <w:numPr>
          <w:ilvl w:val="1"/>
          <w:numId w:val="3"/>
        </w:numPr>
      </w:pPr>
      <w:r>
        <w:t>Start</w:t>
      </w:r>
      <w:r w:rsidR="005D525F" w:rsidRPr="000949CF">
        <w:t xml:space="preserve"> the syringe pump at ten microliters per minute </w:t>
      </w:r>
      <w:r>
        <w:t xml:space="preserve">to ensure no leakage or bubbles </w:t>
      </w:r>
      <w:r w:rsidR="005D525F" w:rsidRPr="000949CF">
        <w:rPr>
          <w:b/>
          <w:bCs/>
        </w:rPr>
        <w:t>[1]</w:t>
      </w:r>
      <w:r w:rsidR="005D525F" w:rsidRPr="000949CF">
        <w:t xml:space="preserve">. If either is present detach the catheter and return to catheter insertion </w:t>
      </w:r>
      <w:r w:rsidR="005D525F" w:rsidRPr="000949CF">
        <w:rPr>
          <w:b/>
          <w:bCs/>
        </w:rPr>
        <w:t>[2]</w:t>
      </w:r>
      <w:r w:rsidR="005D525F" w:rsidRPr="000949CF">
        <w:t>.</w:t>
      </w:r>
    </w:p>
    <w:p w14:paraId="1BA1AAD0" w14:textId="0AD38211" w:rsidR="005D525F" w:rsidRDefault="00524FF3" w:rsidP="005D525F">
      <w:pPr>
        <w:pStyle w:val="ShotDescription"/>
        <w:numPr>
          <w:ilvl w:val="2"/>
          <w:numId w:val="3"/>
        </w:numPr>
      </w:pPr>
      <w:r>
        <w:t>Shot of p</w:t>
      </w:r>
      <w:r w:rsidR="005D525F" w:rsidRPr="000949CF">
        <w:t>ump running at ten microliters per minute.</w:t>
      </w:r>
    </w:p>
    <w:p w14:paraId="639F1F3A" w14:textId="3F18D638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d</w:t>
      </w:r>
      <w:r w:rsidR="005D525F" w:rsidRPr="000949CF">
        <w:t>etaching catheter</w:t>
      </w:r>
      <w:r>
        <w:t xml:space="preserve">. </w:t>
      </w:r>
    </w:p>
    <w:p w14:paraId="6A7DEFED" w14:textId="64F0CB3A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If no leakage or air bubbles are detected, continue pumping at ten microliters per minute to gradually increase the pressure in the catheter and vasculature until a visible enlargement of the artery is observed </w:t>
      </w:r>
      <w:r w:rsidRPr="000949CF">
        <w:rPr>
          <w:b/>
          <w:bCs/>
        </w:rPr>
        <w:t>[1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</w:p>
    <w:p w14:paraId="7C6A3A99" w14:textId="35BFC97B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Shot of </w:t>
      </w:r>
      <w:proofErr w:type="gramStart"/>
      <w:r>
        <w:t>arteries enlarging</w:t>
      </w:r>
      <w:proofErr w:type="gramEnd"/>
      <w:r>
        <w:t xml:space="preserve">.  </w:t>
      </w:r>
      <w:r>
        <w:rPr>
          <w:b/>
          <w:bCs/>
        </w:rPr>
        <w:t>TXT: Maintain adequate pressure in catheter and vasculature to match the animal’s arterial pressure</w:t>
      </w:r>
    </w:p>
    <w:p w14:paraId="1B39FE8F" w14:textId="2E754BFC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Visually confirm the injection of the microsphere mixture into the external carotid artery and that the buildup of pressure is successful by observing the green FITC dye filling the arteries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1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>. If this is not observed</w:t>
      </w:r>
      <w:r w:rsidRPr="00524FF3">
        <w:rPr>
          <w:color w:val="7030A0"/>
        </w:rPr>
        <w:t xml:space="preserve">, </w:t>
      </w:r>
      <w:r w:rsidRPr="00524FF3">
        <w:rPr>
          <w:color w:val="7030A0"/>
        </w:rPr>
        <w:t xml:space="preserve">stop the syringe </w:t>
      </w:r>
      <w:r w:rsidR="00D44411" w:rsidRPr="00524FF3">
        <w:rPr>
          <w:color w:val="7030A0"/>
        </w:rPr>
        <w:t>pump,</w:t>
      </w:r>
      <w:r w:rsidRPr="00524FF3">
        <w:rPr>
          <w:color w:val="7030A0"/>
        </w:rPr>
        <w:t xml:space="preserve"> remove the catheter and repeat </w:t>
      </w:r>
      <w:r w:rsidRPr="00524FF3">
        <w:rPr>
          <w:color w:val="7030A0"/>
        </w:rPr>
        <w:t>insertion of catheter</w:t>
      </w:r>
      <w:r w:rsidRPr="00524FF3">
        <w:rPr>
          <w:color w:val="7030A0"/>
        </w:rPr>
        <w:t xml:space="preserve">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2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>.</w:t>
      </w:r>
    </w:p>
    <w:p w14:paraId="61E537E5" w14:textId="3874C112" w:rsidR="00524FF3" w:rsidRDefault="00524FF3" w:rsidP="005D525F">
      <w:pPr>
        <w:pStyle w:val="ShotDescription"/>
        <w:numPr>
          <w:ilvl w:val="2"/>
          <w:numId w:val="3"/>
        </w:numPr>
      </w:pPr>
      <w:r>
        <w:t>Shot of FITC dye filling the arteries.</w:t>
      </w:r>
    </w:p>
    <w:p w14:paraId="79C2FA50" w14:textId="6CB410DA" w:rsidR="005D525F" w:rsidRPr="000949CF" w:rsidRDefault="005D525F" w:rsidP="005D525F">
      <w:pPr>
        <w:pStyle w:val="ShotDescription"/>
        <w:numPr>
          <w:ilvl w:val="2"/>
          <w:numId w:val="3"/>
        </w:numPr>
      </w:pPr>
      <w:r w:rsidRPr="000949CF">
        <w:t>Talent stopping pump, removing catheter if needed.</w:t>
      </w:r>
    </w:p>
    <w:p w14:paraId="4809C320" w14:textId="11A5C623" w:rsidR="005D525F" w:rsidRPr="000949CF" w:rsidRDefault="00524FF3" w:rsidP="005D525F">
      <w:pPr>
        <w:pStyle w:val="Narration"/>
        <w:numPr>
          <w:ilvl w:val="1"/>
          <w:numId w:val="3"/>
        </w:numPr>
      </w:pPr>
      <w:r>
        <w:t>Next, r</w:t>
      </w:r>
      <w:r w:rsidR="005D525F" w:rsidRPr="000949CF">
        <w:t>emove the vessel clip from the internal carotid artery and the ligation from the common carotid artery</w:t>
      </w:r>
      <w:r>
        <w:t xml:space="preserve"> </w:t>
      </w:r>
      <w:r>
        <w:rPr>
          <w:b/>
          <w:bCs/>
        </w:rPr>
        <w:t xml:space="preserve">[1], </w:t>
      </w:r>
      <w:r w:rsidR="005D525F" w:rsidRPr="000949CF">
        <w:t xml:space="preserve">then increase the syringe pump flow rate to twenty microliters per minute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398F8A67" w14:textId="13FEE238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</w:t>
      </w:r>
      <w:r w:rsidR="00D44411">
        <w:t>r</w:t>
      </w:r>
      <w:r w:rsidR="005D525F" w:rsidRPr="000949CF">
        <w:t>emoving ligation and clip.</w:t>
      </w:r>
    </w:p>
    <w:p w14:paraId="52BD5AD9" w14:textId="63FD7F18" w:rsidR="005D525F" w:rsidRDefault="00524FF3" w:rsidP="005D525F">
      <w:pPr>
        <w:pStyle w:val="ShotDescription"/>
        <w:numPr>
          <w:ilvl w:val="2"/>
          <w:numId w:val="3"/>
        </w:numPr>
      </w:pPr>
      <w:r>
        <w:t>Talent a</w:t>
      </w:r>
      <w:r w:rsidR="005D525F" w:rsidRPr="000949CF">
        <w:t>djusting pump flow rate to twenty microliters per minute.</w:t>
      </w:r>
    </w:p>
    <w:p w14:paraId="1237B0D9" w14:textId="3F394AFF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Confirm successful microsphere injection by verifying that the internal carotid artery distal to the posterior parietal artery bifurcation is filled with FITC dye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1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 xml:space="preserve">. If </w:t>
      </w:r>
      <w:r w:rsidRPr="00524FF3">
        <w:rPr>
          <w:color w:val="7030A0"/>
        </w:rPr>
        <w:t>confirmation is not seen,</w:t>
      </w:r>
      <w:r w:rsidRPr="00524FF3">
        <w:rPr>
          <w:color w:val="7030A0"/>
        </w:rPr>
        <w:t xml:space="preserve"> reposition the posterior parietal artery ligation further distally from the bifurcation then tighten the ligation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2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>.</w:t>
      </w:r>
    </w:p>
    <w:p w14:paraId="455310F9" w14:textId="6C9BA1BC" w:rsidR="005D525F" w:rsidRDefault="00524FF3" w:rsidP="005D525F">
      <w:pPr>
        <w:pStyle w:val="ShotDescription"/>
        <w:numPr>
          <w:ilvl w:val="2"/>
          <w:numId w:val="3"/>
        </w:numPr>
      </w:pPr>
      <w:r>
        <w:t>Shot of dye-filled</w:t>
      </w:r>
      <w:r w:rsidR="005D525F" w:rsidRPr="000949CF">
        <w:t xml:space="preserve"> ICA.</w:t>
      </w:r>
      <w:r>
        <w:t xml:space="preserve"> </w:t>
      </w:r>
    </w:p>
    <w:p w14:paraId="1EBEE7A4" w14:textId="75BCECA1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repositioning and tightening the</w:t>
      </w:r>
      <w:r w:rsidR="005D525F" w:rsidRPr="000949CF">
        <w:t xml:space="preserve"> PPA ligation.</w:t>
      </w:r>
    </w:p>
    <w:p w14:paraId="1CC9477C" w14:textId="719EB7CB" w:rsidR="005D525F" w:rsidRPr="000949CF" w:rsidRDefault="00524FF3" w:rsidP="005D525F">
      <w:pPr>
        <w:pStyle w:val="Narration"/>
        <w:numPr>
          <w:ilvl w:val="1"/>
          <w:numId w:val="3"/>
        </w:numPr>
      </w:pPr>
      <w:r>
        <w:t>Once injection is successful, r</w:t>
      </w:r>
      <w:r w:rsidR="005D525F" w:rsidRPr="000949CF">
        <w:t xml:space="preserve">emove the thread that ligated the common carotid artery to enable the microsphere mixture to flow into the internal carotid artery </w:t>
      </w:r>
      <w:r w:rsidR="005D525F" w:rsidRPr="000949CF">
        <w:rPr>
          <w:b/>
          <w:bCs/>
        </w:rPr>
        <w:t>[1]</w:t>
      </w:r>
      <w:r w:rsidR="005D525F" w:rsidRPr="000949CF">
        <w:t>.</w:t>
      </w:r>
    </w:p>
    <w:p w14:paraId="70C82FC5" w14:textId="70FDD543" w:rsidR="005D525F" w:rsidRPr="000949CF" w:rsidRDefault="005D525F" w:rsidP="005D525F">
      <w:pPr>
        <w:pStyle w:val="ShotDescription"/>
        <w:numPr>
          <w:ilvl w:val="2"/>
          <w:numId w:val="3"/>
        </w:numPr>
      </w:pPr>
      <w:r w:rsidRPr="000949CF">
        <w:t>Talent removing CCA ligature.</w:t>
      </w:r>
    </w:p>
    <w:p w14:paraId="4ADD7C98" w14:textId="394CC20E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If retrograde flow into the common carotid artery occurs</w:t>
      </w:r>
      <w:r w:rsidR="00524FF3">
        <w:t xml:space="preserve">, </w:t>
      </w:r>
      <w:r w:rsidRPr="000949CF">
        <w:t xml:space="preserve">decrease the syringe pump flow to ten microliters per minute </w:t>
      </w:r>
      <w:r w:rsidRPr="000949CF">
        <w:rPr>
          <w:b/>
          <w:bCs/>
        </w:rPr>
        <w:t>[1]</w:t>
      </w:r>
      <w:r w:rsidRPr="000949CF">
        <w:t>. If retrograde flow continues</w:t>
      </w:r>
      <w:r w:rsidR="00524FF3">
        <w:t xml:space="preserve">, </w:t>
      </w:r>
      <w:r w:rsidRPr="000949CF">
        <w:t>gently squeeze the external carotid artery</w:t>
      </w:r>
      <w:r w:rsidR="00524FF3">
        <w:t xml:space="preserve">, </w:t>
      </w:r>
      <w:r w:rsidRPr="000949CF">
        <w:t xml:space="preserve">internal carotid artery and common carotid artery using </w:t>
      </w:r>
      <w:r w:rsidRPr="000949CF">
        <w:lastRenderedPageBreak/>
        <w:t>micro</w:t>
      </w:r>
      <w:r w:rsidRPr="000949CF">
        <w:noBreakHyphen/>
        <w:t xml:space="preserve">forceps to ensure no obstruction is present due to a thrombus </w:t>
      </w:r>
      <w:r w:rsidRPr="000949CF">
        <w:rPr>
          <w:b/>
          <w:bCs/>
        </w:rPr>
        <w:t>[2]</w:t>
      </w:r>
      <w:r w:rsidRPr="000949CF">
        <w:t xml:space="preserve">. </w:t>
      </w:r>
    </w:p>
    <w:p w14:paraId="2E01BFF1" w14:textId="141D4670" w:rsidR="005D525F" w:rsidRDefault="00524FF3" w:rsidP="005D525F">
      <w:pPr>
        <w:pStyle w:val="ShotDescription"/>
        <w:numPr>
          <w:ilvl w:val="2"/>
          <w:numId w:val="3"/>
        </w:numPr>
      </w:pPr>
      <w:r>
        <w:t>Talent reducing syringe pump flow</w:t>
      </w:r>
      <w:r w:rsidR="005D525F" w:rsidRPr="000949CF">
        <w:t>.</w:t>
      </w:r>
    </w:p>
    <w:p w14:paraId="142D4989" w14:textId="29795ED4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Shot of ECA, ICA and CCA being squeezed with micro-forceps. </w:t>
      </w:r>
    </w:p>
    <w:p w14:paraId="4BF0CC6C" w14:textId="4F85BDDF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Visually confirm that no air embolus is present inside the vasculature</w:t>
      </w:r>
      <w:r w:rsidR="00D44411">
        <w:rPr>
          <w:color w:val="7030A0"/>
        </w:rPr>
        <w:t xml:space="preserve"> </w:t>
      </w:r>
      <w:r w:rsidR="00D44411">
        <w:rPr>
          <w:b/>
          <w:bCs/>
          <w:color w:val="7030A0"/>
        </w:rPr>
        <w:t>[1-TXT]</w:t>
      </w:r>
      <w:r w:rsidRPr="00524FF3">
        <w:rPr>
          <w:color w:val="7030A0"/>
        </w:rPr>
        <w:t>. If present</w:t>
      </w:r>
      <w:r w:rsidRPr="00524FF3">
        <w:rPr>
          <w:color w:val="7030A0"/>
        </w:rPr>
        <w:t xml:space="preserve">, </w:t>
      </w:r>
      <w:r w:rsidRPr="00524FF3">
        <w:rPr>
          <w:color w:val="7030A0"/>
        </w:rPr>
        <w:t xml:space="preserve">stop the syringe pump </w:t>
      </w:r>
      <w:r w:rsidRPr="00524FF3">
        <w:rPr>
          <w:b/>
          <w:bCs/>
          <w:color w:val="7030A0"/>
        </w:rPr>
        <w:t>[</w:t>
      </w:r>
      <w:r w:rsidR="00D44411">
        <w:rPr>
          <w:b/>
          <w:bCs/>
          <w:color w:val="7030A0"/>
        </w:rPr>
        <w:t>1</w:t>
      </w:r>
      <w:r w:rsidRPr="00524FF3">
        <w:rPr>
          <w:b/>
          <w:bCs/>
          <w:color w:val="7030A0"/>
        </w:rPr>
        <w:t>].</w:t>
      </w:r>
      <w:r w:rsidRPr="00524FF3">
        <w:rPr>
          <w:color w:val="7030A0"/>
        </w:rPr>
        <w:t xml:space="preserve"> </w:t>
      </w:r>
      <w:r w:rsidRPr="00524FF3">
        <w:rPr>
          <w:color w:val="7030A0"/>
        </w:rPr>
        <w:t>M</w:t>
      </w:r>
      <w:r w:rsidRPr="00524FF3">
        <w:rPr>
          <w:color w:val="7030A0"/>
        </w:rPr>
        <w:t>ove the air embolus to the external carotid artery by gently squeezing the artery using micro</w:t>
      </w:r>
      <w:r w:rsidRPr="00524FF3">
        <w:rPr>
          <w:color w:val="7030A0"/>
        </w:rPr>
        <w:noBreakHyphen/>
        <w:t>forceps</w:t>
      </w:r>
      <w:r w:rsidRPr="00524FF3">
        <w:rPr>
          <w:color w:val="7030A0"/>
        </w:rPr>
        <w:t xml:space="preserve"> </w:t>
      </w:r>
      <w:r w:rsidRPr="00524FF3">
        <w:rPr>
          <w:b/>
          <w:bCs/>
          <w:color w:val="7030A0"/>
        </w:rPr>
        <w:t>[</w:t>
      </w:r>
      <w:r w:rsidR="00D44411">
        <w:rPr>
          <w:b/>
          <w:bCs/>
          <w:color w:val="7030A0"/>
        </w:rPr>
        <w:t>2</w:t>
      </w:r>
      <w:r w:rsidRPr="00524FF3">
        <w:rPr>
          <w:b/>
          <w:bCs/>
          <w:color w:val="7030A0"/>
        </w:rPr>
        <w:t>].</w:t>
      </w:r>
    </w:p>
    <w:p w14:paraId="63BA1777" w14:textId="67C26948" w:rsidR="00524FF3" w:rsidRDefault="00524FF3" w:rsidP="00524FF3">
      <w:pPr>
        <w:pStyle w:val="ShotDescription"/>
        <w:numPr>
          <w:ilvl w:val="2"/>
          <w:numId w:val="3"/>
        </w:numPr>
      </w:pPr>
      <w:r>
        <w:t xml:space="preserve">Shot of vasculature with air embolus. </w:t>
      </w:r>
      <w:r w:rsidR="00D44411">
        <w:rPr>
          <w:b/>
          <w:bCs/>
        </w:rPr>
        <w:t>TXT: If present, stop syringe pump</w:t>
      </w:r>
    </w:p>
    <w:p w14:paraId="529732EA" w14:textId="3037C681" w:rsidR="00524FF3" w:rsidRPr="00524FF3" w:rsidRDefault="00524FF3" w:rsidP="00524FF3">
      <w:pPr>
        <w:pStyle w:val="ShotDescription"/>
        <w:numPr>
          <w:ilvl w:val="2"/>
          <w:numId w:val="3"/>
        </w:numPr>
      </w:pPr>
      <w:r>
        <w:t xml:space="preserve">Shot of the artery being squeezed with micro-forceps to move air embolus. </w:t>
      </w:r>
    </w:p>
    <w:p w14:paraId="658CA2B2" w14:textId="373BF74A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 </w:t>
      </w:r>
      <w:r w:rsidRPr="00524FF3">
        <w:rPr>
          <w:color w:val="7030A0"/>
        </w:rPr>
        <w:t>Then l</w:t>
      </w:r>
      <w:r w:rsidRPr="00524FF3">
        <w:rPr>
          <w:color w:val="7030A0"/>
        </w:rPr>
        <w:t xml:space="preserve">igate the common carotid artery and place a vessel clip on the </w:t>
      </w:r>
      <w:r w:rsidRPr="00524FF3">
        <w:rPr>
          <w:color w:val="7030A0"/>
        </w:rPr>
        <w:t>external</w:t>
      </w:r>
      <w:r w:rsidRPr="00524FF3">
        <w:rPr>
          <w:color w:val="7030A0"/>
        </w:rPr>
        <w:t xml:space="preserve"> carotid artery </w:t>
      </w:r>
      <w:r w:rsidRPr="00524FF3">
        <w:rPr>
          <w:b/>
          <w:bCs/>
          <w:color w:val="7030A0"/>
        </w:rPr>
        <w:t xml:space="preserve">[1]. </w:t>
      </w:r>
      <w:r w:rsidRPr="00524FF3">
        <w:rPr>
          <w:color w:val="7030A0"/>
        </w:rPr>
        <w:t>R</w:t>
      </w:r>
      <w:r w:rsidRPr="00524FF3">
        <w:rPr>
          <w:color w:val="7030A0"/>
        </w:rPr>
        <w:t xml:space="preserve">emove the catheter and air embolus and return to catheter insertion </w:t>
      </w:r>
      <w:r w:rsidRPr="00524FF3">
        <w:rPr>
          <w:b/>
          <w:bCs/>
          <w:color w:val="7030A0"/>
        </w:rPr>
        <w:t>[</w:t>
      </w:r>
      <w:r w:rsidRPr="00524FF3">
        <w:rPr>
          <w:b/>
          <w:bCs/>
          <w:color w:val="7030A0"/>
        </w:rPr>
        <w:t>2-TXT</w:t>
      </w:r>
      <w:r w:rsidRPr="00524FF3">
        <w:rPr>
          <w:b/>
          <w:bCs/>
          <w:color w:val="7030A0"/>
        </w:rPr>
        <w:t>]</w:t>
      </w:r>
      <w:r w:rsidRPr="00524FF3">
        <w:rPr>
          <w:color w:val="7030A0"/>
        </w:rPr>
        <w:t xml:space="preserve">. </w:t>
      </w:r>
    </w:p>
    <w:p w14:paraId="7E65E56A" w14:textId="1E9E8F15" w:rsidR="00524FF3" w:rsidRDefault="00524FF3" w:rsidP="00524FF3">
      <w:pPr>
        <w:pStyle w:val="ShotDescription"/>
        <w:numPr>
          <w:ilvl w:val="2"/>
          <w:numId w:val="3"/>
        </w:numPr>
      </w:pPr>
      <w:r>
        <w:t xml:space="preserve">Shot of the CCA being ligated and a clip being placed on the ECA. </w:t>
      </w:r>
    </w:p>
    <w:p w14:paraId="1687090F" w14:textId="25047652" w:rsidR="00524FF3" w:rsidRDefault="00524FF3" w:rsidP="00524FF3">
      <w:pPr>
        <w:pStyle w:val="ShotDescription"/>
        <w:numPr>
          <w:ilvl w:val="2"/>
          <w:numId w:val="3"/>
        </w:numPr>
      </w:pPr>
      <w:r>
        <w:t xml:space="preserve">Talent removing the catheter and air embolus. </w:t>
      </w:r>
      <w:r>
        <w:rPr>
          <w:b/>
          <w:bCs/>
        </w:rPr>
        <w:t>TXT: If obstructed but retrograde flow continues, close CCA with vessel clip</w:t>
      </w:r>
    </w:p>
    <w:p w14:paraId="0BD145C9" w14:textId="15E6D9D6" w:rsidR="005D525F" w:rsidRPr="000949CF" w:rsidRDefault="00524FF3" w:rsidP="005D525F">
      <w:pPr>
        <w:pStyle w:val="Narration"/>
        <w:numPr>
          <w:ilvl w:val="1"/>
          <w:numId w:val="3"/>
        </w:numPr>
      </w:pPr>
      <w:r>
        <w:t>Switch off</w:t>
      </w:r>
      <w:r w:rsidR="005D525F" w:rsidRPr="000949CF">
        <w:t xml:space="preserve"> the syringe pump once the mixture in the catheter reaches the </w:t>
      </w:r>
      <w:r>
        <w:t>80-</w:t>
      </w:r>
      <w:r w:rsidR="005D525F" w:rsidRPr="000949CF">
        <w:t>microliter mark</w:t>
      </w:r>
      <w:r>
        <w:t xml:space="preserve"> to stop injection</w:t>
      </w:r>
      <w:r w:rsidR="005D525F" w:rsidRPr="000949CF">
        <w:t xml:space="preserve"> </w:t>
      </w:r>
      <w:r w:rsidR="005D525F" w:rsidRPr="000949CF">
        <w:rPr>
          <w:b/>
          <w:bCs/>
        </w:rPr>
        <w:t>[1]</w:t>
      </w:r>
      <w:r w:rsidR="005D525F" w:rsidRPr="000949CF">
        <w:t xml:space="preserve"> </w:t>
      </w:r>
    </w:p>
    <w:p w14:paraId="766EF8FF" w14:textId="53C11922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switching off pump. </w:t>
      </w:r>
    </w:p>
    <w:p w14:paraId="088BA54A" w14:textId="287ADFC1" w:rsidR="005D525F" w:rsidRPr="000949CF" w:rsidRDefault="00524FF3" w:rsidP="005D525F">
      <w:pPr>
        <w:pStyle w:val="Narration"/>
        <w:numPr>
          <w:ilvl w:val="1"/>
          <w:numId w:val="3"/>
        </w:numPr>
      </w:pPr>
      <w:r>
        <w:t>Then l</w:t>
      </w:r>
      <w:r w:rsidR="005D525F" w:rsidRPr="000949CF">
        <w:t>igat</w:t>
      </w:r>
      <w:r>
        <w:t>e</w:t>
      </w:r>
      <w:r w:rsidR="005D525F" w:rsidRPr="000949CF">
        <w:t xml:space="preserve"> the common carotid artery using the remaining prepared knot and close the internal carotid artery with the vessel clip </w:t>
      </w:r>
      <w:r w:rsidR="005D525F" w:rsidRPr="000949CF">
        <w:rPr>
          <w:b/>
          <w:bCs/>
        </w:rPr>
        <w:t>[1]</w:t>
      </w:r>
      <w:r w:rsidR="005D525F" w:rsidRPr="000949CF">
        <w:t xml:space="preserve">. Remove the catheter from the external carotid artery while keeping the thread securing the catheter in position </w:t>
      </w:r>
      <w:r w:rsidR="005D525F" w:rsidRPr="000949CF">
        <w:rPr>
          <w:b/>
          <w:bCs/>
        </w:rPr>
        <w:t>[2]</w:t>
      </w:r>
      <w:r w:rsidR="005D525F" w:rsidRPr="000949CF">
        <w:t xml:space="preserve">. Permanently ligate the external carotid artery by tightening the thread that had secured the catheter </w:t>
      </w:r>
      <w:r w:rsidR="005D525F" w:rsidRPr="000949CF">
        <w:rPr>
          <w:b/>
          <w:bCs/>
        </w:rPr>
        <w:t>[3]</w:t>
      </w:r>
      <w:r w:rsidR="005D525F" w:rsidRPr="000949CF">
        <w:t>.</w:t>
      </w:r>
    </w:p>
    <w:p w14:paraId="7050AF25" w14:textId="0CE6CA4E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Talent ligating CCA and clipping ICA.</w:t>
      </w:r>
    </w:p>
    <w:p w14:paraId="625BFF2C" w14:textId="281D2EFE" w:rsidR="005D525F" w:rsidRDefault="00524FF3" w:rsidP="005D525F">
      <w:pPr>
        <w:pStyle w:val="ShotDescription"/>
        <w:numPr>
          <w:ilvl w:val="2"/>
          <w:numId w:val="3"/>
        </w:numPr>
      </w:pPr>
      <w:r>
        <w:t>Talent r</w:t>
      </w:r>
      <w:r w:rsidR="005D525F" w:rsidRPr="000949CF">
        <w:t>emoving catheter from ECA while holding thread.</w:t>
      </w:r>
    </w:p>
    <w:p w14:paraId="7E592800" w14:textId="70F290BF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t</w:t>
      </w:r>
      <w:r w:rsidR="005D525F" w:rsidRPr="000949CF">
        <w:t>ightening thread permanently on ECA.</w:t>
      </w:r>
    </w:p>
    <w:p w14:paraId="3D609338" w14:textId="19B94D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the vessel clip and threads around the common carotid </w:t>
      </w:r>
      <w:r w:rsidR="00524FF3" w:rsidRPr="000949CF">
        <w:t>artery</w:t>
      </w:r>
      <w:r w:rsidR="00524FF3">
        <w:t>,</w:t>
      </w:r>
      <w:r w:rsidR="00524FF3" w:rsidRPr="000949CF">
        <w:t xml:space="preserve"> internal</w:t>
      </w:r>
      <w:r w:rsidRPr="000949CF">
        <w:t xml:space="preserve"> carotid artery and posterior parietal artery to restore blood flow </w:t>
      </w:r>
      <w:r w:rsidRPr="000949CF">
        <w:rPr>
          <w:b/>
          <w:bCs/>
        </w:rPr>
        <w:t>[1]</w:t>
      </w:r>
      <w:r w:rsidRPr="000949CF">
        <w:t xml:space="preserve">. </w:t>
      </w:r>
      <w:r w:rsidR="00524FF3">
        <w:t>Then m</w:t>
      </w:r>
      <w:r w:rsidRPr="000949CF">
        <w:t xml:space="preserve">oisten the surgical area with a few drops of saline </w:t>
      </w:r>
      <w:r w:rsidRPr="000949CF">
        <w:rPr>
          <w:b/>
          <w:bCs/>
        </w:rPr>
        <w:t>[2]</w:t>
      </w:r>
      <w:r w:rsidRPr="000949CF">
        <w:t>.</w:t>
      </w:r>
    </w:p>
    <w:p w14:paraId="3CFC91B4" w14:textId="6370CDC3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removing the </w:t>
      </w:r>
      <w:r w:rsidR="005D525F" w:rsidRPr="000949CF">
        <w:t>clips and threads</w:t>
      </w:r>
      <w:r>
        <w:t xml:space="preserve"> around the CCA, ICA and PPA</w:t>
      </w:r>
      <w:r w:rsidR="005D525F" w:rsidRPr="000949CF">
        <w:t>.</w:t>
      </w:r>
    </w:p>
    <w:p w14:paraId="406E6F5F" w14:textId="126217C6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applying</w:t>
      </w:r>
      <w:r w:rsidR="005D525F" w:rsidRPr="000949CF">
        <w:t xml:space="preserve"> saline drops to surgical field.</w:t>
      </w:r>
    </w:p>
    <w:p w14:paraId="67B36634" w14:textId="068A59AF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Suture the skin with a reverse cutting </w:t>
      </w:r>
      <w:r w:rsidR="00524FF3">
        <w:t xml:space="preserve">12-millimeter long, 3/8 </w:t>
      </w:r>
      <w:r w:rsidR="00524FF3" w:rsidRPr="00524FF3">
        <w:rPr>
          <w:i/>
          <w:iCs/>
          <w:color w:val="EE0000"/>
        </w:rPr>
        <w:t xml:space="preserve">(Three-by-Eight) </w:t>
      </w:r>
      <w:r w:rsidRPr="000949CF">
        <w:t>curved needle and a non</w:t>
      </w:r>
      <w:r w:rsidRPr="000949CF">
        <w:noBreakHyphen/>
        <w:t>absorbable three</w:t>
      </w:r>
      <w:r w:rsidRPr="000949CF">
        <w:noBreakHyphen/>
        <w:t xml:space="preserve">zero silk suture </w:t>
      </w:r>
      <w:r w:rsidRPr="000949CF">
        <w:rPr>
          <w:b/>
          <w:bCs/>
        </w:rPr>
        <w:t>[1]</w:t>
      </w:r>
      <w:r w:rsidRPr="000949CF">
        <w:t>.</w:t>
      </w:r>
    </w:p>
    <w:p w14:paraId="7B125720" w14:textId="66F9CB98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s</w:t>
      </w:r>
      <w:r w:rsidR="005D525F" w:rsidRPr="000949CF">
        <w:t xml:space="preserve">uturing skin with specified </w:t>
      </w:r>
      <w:proofErr w:type="gramStart"/>
      <w:r w:rsidR="005D525F" w:rsidRPr="000949CF">
        <w:t>needle</w:t>
      </w:r>
      <w:proofErr w:type="gramEnd"/>
      <w:r w:rsidR="005D525F" w:rsidRPr="000949CF">
        <w:t xml:space="preserve"> and </w:t>
      </w:r>
      <w:proofErr w:type="gramStart"/>
      <w:r w:rsidR="005D525F" w:rsidRPr="000949CF">
        <w:t>suture</w:t>
      </w:r>
      <w:proofErr w:type="gramEnd"/>
      <w:r w:rsidR="005D525F" w:rsidRPr="000949CF">
        <w:t>.</w:t>
      </w:r>
    </w:p>
    <w:p w14:paraId="09A571D8" w14:textId="77777777" w:rsidR="005D525F" w:rsidRPr="000949CF" w:rsidRDefault="005D525F" w:rsidP="005D525F"/>
    <w:p w14:paraId="09689C4F" w14:textId="180474B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954C3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63368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22B1F2" w14:textId="2064B8B4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The success of the microvascular embolism surgery was confirmed by full-body and full-brain post-mortem in situ imaging 4 days after surgery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Pr="00763368">
        <w:rPr>
          <w:color w:val="7030A0"/>
        </w:rPr>
        <w:t xml:space="preserve"> </w:t>
      </w:r>
      <w:r w:rsidRPr="00763368">
        <w:rPr>
          <w:color w:val="7030A0"/>
        </w:rPr>
        <w:t xml:space="preserve">A sagittal brain slice showed lodging of microspheres in the brain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5E117731" w14:textId="1632E7EE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</w:p>
    <w:p w14:paraId="4739C900" w14:textId="77777777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  <w:r w:rsidRPr="00763368">
        <w:rPr>
          <w:i/>
          <w:iCs/>
          <w:color w:val="0000FF"/>
        </w:rPr>
        <w:t>Video Editor: Please highlight A</w:t>
      </w:r>
    </w:p>
    <w:p w14:paraId="79F98541" w14:textId="60D8437D" w:rsidR="001C64DF" w:rsidRPr="00D27184" w:rsidRDefault="001C64DF" w:rsidP="001C64DF">
      <w:pPr>
        <w:widowControl w:val="0"/>
        <w:jc w:val="both"/>
      </w:pPr>
    </w:p>
    <w:p w14:paraId="747A1B07" w14:textId="0A991E68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xtracted mouse brains imaged </w:t>
      </w:r>
      <w:proofErr w:type="gramStart"/>
      <w:r w:rsidRPr="00763368">
        <w:rPr>
          <w:color w:val="7030A0"/>
        </w:rPr>
        <w:t>1 day</w:t>
      </w:r>
      <w:proofErr w:type="gramEnd"/>
      <w:r w:rsidRPr="00763368">
        <w:rPr>
          <w:color w:val="7030A0"/>
        </w:rPr>
        <w:t xml:space="preserve"> post-surgery showed that microspheres were predominantly lodged in the ipsilateral hemisphere, within the flow territory of the middle and anterior cerebral arte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Pr="00763368">
        <w:rPr>
          <w:color w:val="7030A0"/>
        </w:rPr>
        <w:t xml:space="preserve"> </w:t>
      </w:r>
      <w:r w:rsidRPr="00763368">
        <w:rPr>
          <w:color w:val="7030A0"/>
        </w:rPr>
        <w:t xml:space="preserve">Microsphere counts in brain slices were significantly increased when Tween20 was added to the microsphere mixture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4064A7F7" w14:textId="0F703106" w:rsidR="001C64DF" w:rsidRPr="00D27184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 w:rsidRPr="00763368">
        <w:rPr>
          <w:i/>
          <w:iCs/>
          <w:color w:val="0000FF"/>
        </w:rPr>
        <w:t xml:space="preserve">Video Editor: Please highlight </w:t>
      </w:r>
      <w:proofErr w:type="gramStart"/>
      <w:r w:rsidRPr="00763368">
        <w:rPr>
          <w:i/>
          <w:iCs/>
          <w:color w:val="0000FF"/>
        </w:rPr>
        <w:t>B,C</w:t>
      </w:r>
      <w:proofErr w:type="gramEnd"/>
    </w:p>
    <w:p w14:paraId="708C9262" w14:textId="52831A84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 w:rsidR="00763368">
        <w:t>E</w:t>
      </w:r>
      <w:r w:rsidRPr="00D27184">
        <w:t xml:space="preserve">. </w:t>
      </w:r>
      <w:r w:rsidR="00763368">
        <w:tab/>
      </w:r>
      <w:r w:rsidRPr="00763368">
        <w:rPr>
          <w:i/>
          <w:iCs/>
          <w:color w:val="0000FF"/>
        </w:rPr>
        <w:t>Video editor: Highlight the bar labeled with Tween20</w:t>
      </w:r>
      <w:r w:rsidR="00763368">
        <w:rPr>
          <w:i/>
          <w:iCs/>
        </w:rPr>
        <w:br/>
      </w:r>
    </w:p>
    <w:p w14:paraId="5BD8A9C5" w14:textId="0FACEF78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Mice lost less weight and recovered faster after surgery when injected with a microsphere mixture that contained Tween20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269F0A0E" w14:textId="6CF201FE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 xml:space="preserve">LAB MEDIA: Figure 3F. </w:t>
      </w:r>
      <w:r w:rsidRPr="00763368">
        <w:rPr>
          <w:i/>
          <w:iCs/>
          <w:color w:val="0000FF"/>
        </w:rPr>
        <w:t xml:space="preserve">Video editor: Highlight the </w:t>
      </w:r>
      <w:r w:rsidR="00763368" w:rsidRPr="00763368">
        <w:rPr>
          <w:i/>
          <w:iCs/>
          <w:color w:val="0000FF"/>
        </w:rPr>
        <w:t>orange line</w:t>
      </w:r>
      <w:r w:rsidRPr="00763368">
        <w:rPr>
          <w:i/>
          <w:iCs/>
          <w:color w:val="0000FF"/>
        </w:rPr>
        <w:t>.</w:t>
      </w:r>
      <w:r w:rsidR="00763368">
        <w:br/>
      </w:r>
    </w:p>
    <w:p w14:paraId="4E7CEBB9" w14:textId="758A0692" w:rsidR="00763368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Fluorescence microscopy images of the brain cortex taken 0.5 hours after surgery showed individual white dots representing microspheres occluding capilla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="00763368" w:rsidRPr="00763368">
        <w:rPr>
          <w:color w:val="7030A0"/>
        </w:rPr>
        <w:t xml:space="preserve"> </w:t>
      </w:r>
      <w:r w:rsidR="00763368" w:rsidRPr="00763368">
        <w:rPr>
          <w:color w:val="7030A0"/>
        </w:rPr>
        <w:t xml:space="preserve">Two-photon z-stack projection images showed microspheres causing cerebral microvascular embolisms with impaired perfusion </w:t>
      </w:r>
      <w:r w:rsidR="00763368" w:rsidRPr="00763368">
        <w:rPr>
          <w:b/>
          <w:color w:val="7030A0"/>
        </w:rPr>
        <w:t>[2]</w:t>
      </w:r>
      <w:r w:rsidR="00763368" w:rsidRPr="00763368">
        <w:rPr>
          <w:color w:val="7030A0"/>
        </w:rPr>
        <w:t>.</w:t>
      </w:r>
    </w:p>
    <w:p w14:paraId="3E5178FA" w14:textId="296BF665" w:rsidR="001C64DF" w:rsidRDefault="001C64DF" w:rsidP="00763368">
      <w:pPr>
        <w:pStyle w:val="ListParagraph"/>
        <w:ind w:left="907"/>
      </w:pPr>
    </w:p>
    <w:p w14:paraId="569AEA02" w14:textId="5C2FD92B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A,B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>Video Editor: Please emphasize the red dotted square</w:t>
      </w:r>
    </w:p>
    <w:p w14:paraId="57447099" w14:textId="1955DE75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C,D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 xml:space="preserve">Video Editor: Please emphasize the </w:t>
      </w:r>
      <w:r w:rsidR="00763368" w:rsidRPr="00763368">
        <w:rPr>
          <w:i/>
          <w:iCs/>
          <w:color w:val="0000FF"/>
        </w:rPr>
        <w:t>white</w:t>
      </w:r>
      <w:r w:rsidR="00763368" w:rsidRPr="00763368">
        <w:rPr>
          <w:i/>
          <w:iCs/>
          <w:color w:val="0000FF"/>
        </w:rPr>
        <w:t xml:space="preserve"> dotted square</w:t>
      </w:r>
      <w:r w:rsidR="00763368">
        <w:rPr>
          <w:i/>
          <w:iCs/>
        </w:rPr>
        <w:br/>
      </w:r>
    </w:p>
    <w:p w14:paraId="77A0728C" w14:textId="1C3092A0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lastRenderedPageBreak/>
        <w:t xml:space="preserve">Embolisms also caused disruption of the blood-brain barrier with visible dye leakage from the vessel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61576450" w14:textId="544896B2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F,G.</w:t>
      </w:r>
      <w:proofErr w:type="gramEnd"/>
      <w:r w:rsidRPr="00D27184">
        <w:t xml:space="preserve"> </w:t>
      </w:r>
      <w:r w:rsidR="00763368" w:rsidRP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12T10:33:00Z" w:initials="SK">
    <w:p w14:paraId="0AE5AB1A" w14:textId="77777777" w:rsidR="00A94A3F" w:rsidRDefault="00A94A3F" w:rsidP="00A94A3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affliation. </w:t>
      </w:r>
    </w:p>
  </w:comment>
  <w:comment w:id="4" w:author="Sulakshana Karkala" w:date="2025-09-12T10:37:00Z" w:initials="SK">
    <w:p w14:paraId="45C2A1CD" w14:textId="77777777" w:rsidR="005D525F" w:rsidRDefault="005D525F" w:rsidP="005D525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e Ethics Title Card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AE5AB1A" w15:done="0"/>
  <w15:commentEx w15:paraId="45C2A1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E628BEA" w16cex:dateUtc="2025-09-12T05:03:00Z"/>
  <w16cex:commentExtensible w16cex:durableId="23CB5292" w16cex:dateUtc="2025-09-12T05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AE5AB1A" w16cid:durableId="6E628BEA"/>
  <w16cid:commentId w16cid:paraId="45C2A1CD" w16cid:durableId="23CB52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A39A5" w14:textId="77777777" w:rsidR="00AE156C" w:rsidRDefault="00AE156C">
      <w:r>
        <w:separator/>
      </w:r>
    </w:p>
    <w:p w14:paraId="36A21621" w14:textId="77777777" w:rsidR="00AE156C" w:rsidRDefault="00AE156C"/>
  </w:endnote>
  <w:endnote w:type="continuationSeparator" w:id="0">
    <w:p w14:paraId="0E43BBD2" w14:textId="77777777" w:rsidR="00AE156C" w:rsidRDefault="00AE156C">
      <w:r>
        <w:continuationSeparator/>
      </w:r>
    </w:p>
    <w:p w14:paraId="57891E70" w14:textId="77777777" w:rsidR="00AE156C" w:rsidRDefault="00AE15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493D4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94A3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A61B8" w14:textId="77777777" w:rsidR="00AE156C" w:rsidRDefault="00AE156C">
      <w:r>
        <w:separator/>
      </w:r>
    </w:p>
    <w:p w14:paraId="2893905C" w14:textId="77777777" w:rsidR="00AE156C" w:rsidRDefault="00AE156C"/>
  </w:footnote>
  <w:footnote w:type="continuationSeparator" w:id="0">
    <w:p w14:paraId="21A42B3C" w14:textId="77777777" w:rsidR="00AE156C" w:rsidRDefault="00AE156C">
      <w:r>
        <w:continuationSeparator/>
      </w:r>
    </w:p>
    <w:p w14:paraId="321B5F7C" w14:textId="77777777" w:rsidR="00AE156C" w:rsidRDefault="00AE15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4B6C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62DE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64DF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E75BA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4FF3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6B2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525F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68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13B5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142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A3F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56C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4411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525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525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525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525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525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52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26443" TargetMode="External"/><Relationship Id="rId12" Type="http://schemas.openxmlformats.org/officeDocument/2006/relationships/hyperlink" Target="mailto:j.devos@amsterdamumc.nl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D01566ED47174396B011FD6FC104A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4DABD-F076-45F0-A4E8-67F4FCAEA0AD}"/>
      </w:docPartPr>
      <w:docPartBody>
        <w:p w:rsidR="00000000" w:rsidRDefault="00EC10E1" w:rsidP="00EC10E1">
          <w:pPr>
            <w:pStyle w:val="D01566ED47174396B011FD6FC104A9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836B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9E71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0C26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5A9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0E1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01566ED47174396B011FD6FC104A99C">
    <w:name w:val="D01566ED47174396B011FD6FC104A99C"/>
    <w:rsid w:val="00EC10E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3</Pages>
  <Words>3007</Words>
  <Characters>17145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1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6</cp:revision>
  <dcterms:created xsi:type="dcterms:W3CDTF">2025-01-20T00:16:00Z</dcterms:created>
  <dcterms:modified xsi:type="dcterms:W3CDTF">2025-09-12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